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235" w:rsidRDefault="00062235" w:rsidP="00062235">
      <w:pPr>
        <w:pStyle w:val="Title"/>
      </w:pPr>
      <w:r>
        <w:t>CELT Style Guide</w:t>
      </w:r>
    </w:p>
    <w:p w:rsidR="00062235" w:rsidRDefault="00062235" w:rsidP="00062235">
      <w:pPr>
        <w:pStyle w:val="Subtitle"/>
      </w:pPr>
      <w:r>
        <w:t>For text based items e.g. reports, word documents</w:t>
      </w:r>
      <w:r w:rsidR="00616112">
        <w:t>, slides</w:t>
      </w:r>
    </w:p>
    <w:p w:rsidR="005162B8" w:rsidRDefault="005162B8" w:rsidP="005162B8">
      <w:pPr>
        <w:pStyle w:val="Heading2"/>
      </w:pPr>
      <w:bookmarkStart w:id="0" w:name="_Toc461782043"/>
      <w:r>
        <w:t>Writing style</w:t>
      </w:r>
      <w:bookmarkEnd w:id="0"/>
    </w:p>
    <w:p w:rsidR="005162B8" w:rsidRDefault="005162B8" w:rsidP="005162B8">
      <w:r>
        <w:t xml:space="preserve">Give the full explanation of an acronym the first time it is used. Thereafter just use the acronym. </w:t>
      </w:r>
    </w:p>
    <w:p w:rsidR="005162B8" w:rsidRDefault="005162B8" w:rsidP="005162B8">
      <w:r>
        <w:t xml:space="preserve">A glossary of unfamiliar terms (including acronyms) should be provided as part of the document or a link to a central glossary must be given. </w:t>
      </w:r>
    </w:p>
    <w:p w:rsidR="005162B8" w:rsidRDefault="005162B8" w:rsidP="005162B8">
      <w:r>
        <w:t xml:space="preserve">Avoid using gendered pronouns where they are not strictly necessary </w:t>
      </w:r>
      <w:proofErr w:type="spellStart"/>
      <w:r>
        <w:t>ie</w:t>
      </w:r>
      <w:proofErr w:type="spellEnd"/>
      <w:r>
        <w:t xml:space="preserve"> when not referring to a specific person. Use the singular “they” rather than saying “he or she”. </w:t>
      </w:r>
    </w:p>
    <w:p w:rsidR="00062235" w:rsidRDefault="00062235" w:rsidP="00062235">
      <w:pPr>
        <w:pStyle w:val="Heading2"/>
      </w:pPr>
      <w:bookmarkStart w:id="1" w:name="_Toc461782044"/>
      <w:r>
        <w:t>Font and background</w:t>
      </w:r>
      <w:bookmarkEnd w:id="1"/>
    </w:p>
    <w:p w:rsidR="00062235" w:rsidRDefault="00062235" w:rsidP="00062235">
      <w:r>
        <w:t xml:space="preserve">Keep the background plain and use a dark coloured font to ensure good contrast. </w:t>
      </w:r>
    </w:p>
    <w:p w:rsidR="007F6076" w:rsidRDefault="00CD3968" w:rsidP="00062235">
      <w:r>
        <w:t xml:space="preserve">Avoid using red, green or yellow text as this can be difficult to read. </w:t>
      </w:r>
      <w:r w:rsidR="007F6076">
        <w:t xml:space="preserve">Colour should not be the only means of differentiating text (or any object). Make use of headings, bold, or other features as well. </w:t>
      </w:r>
      <w:bookmarkStart w:id="2" w:name="_GoBack"/>
      <w:bookmarkEnd w:id="2"/>
    </w:p>
    <w:p w:rsidR="00D55279" w:rsidRDefault="00D55279" w:rsidP="00062235">
      <w:r>
        <w:t>Use a sans serif font (Arial or other if not available) with a minimum size of 12</w:t>
      </w:r>
      <w:r w:rsidR="00616112">
        <w:t xml:space="preserve"> for documents and 16 for slides</w:t>
      </w:r>
      <w:r>
        <w:t xml:space="preserve">. </w:t>
      </w:r>
    </w:p>
    <w:p w:rsidR="00062235" w:rsidRDefault="00062235" w:rsidP="00062235">
      <w:r>
        <w:t xml:space="preserve">Use </w:t>
      </w:r>
      <w:r>
        <w:rPr>
          <w:b/>
        </w:rPr>
        <w:t>bold</w:t>
      </w:r>
      <w:r>
        <w:t xml:space="preserve"> for emphasis but keep it to short lengths of text. </w:t>
      </w:r>
    </w:p>
    <w:p w:rsidR="00062235" w:rsidRDefault="00062235" w:rsidP="00062235">
      <w:r>
        <w:t xml:space="preserve">Do not use italics. </w:t>
      </w:r>
    </w:p>
    <w:p w:rsidR="00062235" w:rsidRDefault="00062235" w:rsidP="00062235">
      <w:r>
        <w:t>Underlining should only be used to indicate hyperlinked text.</w:t>
      </w:r>
    </w:p>
    <w:p w:rsidR="00004695" w:rsidRDefault="00004695" w:rsidP="00062235">
      <w:r>
        <w:t xml:space="preserve">Left align all text. Do not justify. </w:t>
      </w:r>
    </w:p>
    <w:p w:rsidR="00616112" w:rsidRDefault="00616112" w:rsidP="00616112">
      <w:pPr>
        <w:pStyle w:val="Heading2"/>
      </w:pPr>
      <w:r>
        <w:t>Numbers and measurements</w:t>
      </w:r>
    </w:p>
    <w:p w:rsidR="00616112" w:rsidRDefault="00616112" w:rsidP="00616112">
      <w:r>
        <w:t xml:space="preserve">When discussing large </w:t>
      </w:r>
      <w:proofErr w:type="gramStart"/>
      <w:r>
        <w:t>units</w:t>
      </w:r>
      <w:proofErr w:type="gramEnd"/>
      <w:r>
        <w:t xml:space="preserve"> it is acceptable to use k, m, </w:t>
      </w:r>
      <w:proofErr w:type="spellStart"/>
      <w:r>
        <w:t>bn</w:t>
      </w:r>
      <w:proofErr w:type="spellEnd"/>
      <w:r>
        <w:t xml:space="preserve"> as a shorter way of writing 1000/1,000,000/1,000,000,000 or one thousand/one million/one billion, as long as you are c</w:t>
      </w:r>
      <w:r>
        <w:t xml:space="preserve">onsistent throughout the text. </w:t>
      </w:r>
    </w:p>
    <w:p w:rsidR="00616112" w:rsidRDefault="00616112" w:rsidP="00616112">
      <w:r>
        <w:t>When writing for the web, numbers are preferred to the text version of a number (99, not ninety-n</w:t>
      </w:r>
      <w:r>
        <w:t xml:space="preserve">ine) but either is acceptable. </w:t>
      </w:r>
    </w:p>
    <w:p w:rsidR="00616112" w:rsidRPr="00616112" w:rsidRDefault="00616112" w:rsidP="00616112">
      <w:r>
        <w:t>When writing long numbers make sure to use commas (1,000,000 not 1000000).</w:t>
      </w:r>
    </w:p>
    <w:p w:rsidR="00062235" w:rsidRPr="00062235" w:rsidRDefault="00062235" w:rsidP="00062235">
      <w:pPr>
        <w:pStyle w:val="Heading2"/>
      </w:pPr>
      <w:bookmarkStart w:id="3" w:name="_Toc461782045"/>
      <w:r w:rsidRPr="00062235">
        <w:t>White space and paragraphs</w:t>
      </w:r>
      <w:bookmarkEnd w:id="3"/>
    </w:p>
    <w:p w:rsidR="00062235" w:rsidRDefault="00062235" w:rsidP="00062235">
      <w:r>
        <w:t xml:space="preserve">Make use of white space to increase the readability of a document. Use shorter paragraphs rather than a few very long ones and break longer documents into sections (and subsections) using headings. </w:t>
      </w:r>
    </w:p>
    <w:p w:rsidR="00004695" w:rsidRDefault="00004695" w:rsidP="00062235">
      <w:r>
        <w:lastRenderedPageBreak/>
        <w:t xml:space="preserve">Paragraphs should be separated by white space. Do not indent the first line of new paragraphs.  </w:t>
      </w:r>
    </w:p>
    <w:p w:rsidR="00062235" w:rsidRDefault="00062235" w:rsidP="00062235">
      <w:r>
        <w:t xml:space="preserve">Create headings using the styling options available in most word processing software rather than by just increasing the font size/using bold to help screen readers identify them as such. </w:t>
      </w:r>
    </w:p>
    <w:p w:rsidR="00004695" w:rsidRDefault="005162B8" w:rsidP="00062235">
      <w:r>
        <w:t xml:space="preserve">In very long documents headers should be numbered/ordered and a contents page created to help navigation. </w:t>
      </w:r>
    </w:p>
    <w:p w:rsidR="00616112" w:rsidRDefault="00616112" w:rsidP="00616112">
      <w:r>
        <w:t xml:space="preserve">Use bullet points for lists or numbers where ordering is required. Avoid using roman numerals where possible. </w:t>
      </w:r>
    </w:p>
    <w:p w:rsidR="00616112" w:rsidRDefault="00616112" w:rsidP="00062235">
      <w:r>
        <w:t>Use a semi-colon or a full-stop (as appropriate) a</w:t>
      </w:r>
      <w:r>
        <w:t>t the end of each bullet-point.</w:t>
      </w:r>
    </w:p>
    <w:p w:rsidR="00004695" w:rsidRDefault="00004695" w:rsidP="00004695">
      <w:pPr>
        <w:pStyle w:val="Heading2"/>
      </w:pPr>
      <w:bookmarkStart w:id="4" w:name="_Toc461782046"/>
      <w:r>
        <w:t>Quotes and referencing</w:t>
      </w:r>
      <w:bookmarkEnd w:id="4"/>
    </w:p>
    <w:p w:rsidR="00004695" w:rsidRPr="00004695" w:rsidRDefault="00004695" w:rsidP="00004695">
      <w:r>
        <w:t xml:space="preserve">Referencing should be done according to the USW Harvard Referencing Guide. This is maintained by the library and is available at: </w:t>
      </w:r>
      <w:hyperlink r:id="rId5" w:history="1">
        <w:r w:rsidRPr="00C11960">
          <w:rPr>
            <w:rStyle w:val="Hyperlink"/>
          </w:rPr>
          <w:t>http://studentlibrary.southwales.ac.uk/referencing/</w:t>
        </w:r>
      </w:hyperlink>
      <w:r>
        <w:t xml:space="preserve"> </w:t>
      </w:r>
    </w:p>
    <w:p w:rsidR="00004695" w:rsidRDefault="00004695" w:rsidP="00004695">
      <w:r>
        <w:t xml:space="preserve">Short quotes (1-2) lines should be surrounded by quote marks and kept within normal paragraph structure. </w:t>
      </w:r>
    </w:p>
    <w:p w:rsidR="00004695" w:rsidRPr="00004695" w:rsidRDefault="00004695" w:rsidP="00004695">
      <w:r>
        <w:t xml:space="preserve">Long quotes should be indented. </w:t>
      </w:r>
    </w:p>
    <w:p w:rsidR="005162B8" w:rsidRDefault="005162B8" w:rsidP="00062235">
      <w:pPr>
        <w:pStyle w:val="Heading2"/>
      </w:pPr>
      <w:bookmarkStart w:id="5" w:name="_Toc461782047"/>
      <w:r>
        <w:t>Links and email addresses</w:t>
      </w:r>
      <w:bookmarkEnd w:id="5"/>
      <w:r>
        <w:t xml:space="preserve"> </w:t>
      </w:r>
    </w:p>
    <w:p w:rsidR="00062235" w:rsidRDefault="005162B8" w:rsidP="005162B8">
      <w:r>
        <w:t xml:space="preserve">Hyperlinked text should be meaningful </w:t>
      </w:r>
      <w:r w:rsidR="00004695">
        <w:t xml:space="preserve">– link text which describes what is being linked to rather than simply linking “click here”. </w:t>
      </w:r>
    </w:p>
    <w:p w:rsidR="00004695" w:rsidRDefault="00004695" w:rsidP="005162B8">
      <w:r>
        <w:t xml:space="preserve">Where embedded content is used a link to the original content location should be provided (in full). </w:t>
      </w:r>
    </w:p>
    <w:p w:rsidR="00004695" w:rsidRDefault="00004695" w:rsidP="005162B8">
      <w:r>
        <w:t xml:space="preserve">Email addresses should be written out in full and hyperlinked. </w:t>
      </w:r>
    </w:p>
    <w:p w:rsidR="005162B8" w:rsidRDefault="005162B8" w:rsidP="005162B8">
      <w:pPr>
        <w:pStyle w:val="Heading2"/>
      </w:pPr>
      <w:bookmarkStart w:id="6" w:name="_Toc461782048"/>
      <w:r>
        <w:t>Images and tables</w:t>
      </w:r>
      <w:bookmarkEnd w:id="6"/>
      <w:r>
        <w:t xml:space="preserve"> </w:t>
      </w:r>
    </w:p>
    <w:p w:rsidR="005162B8" w:rsidRDefault="005162B8" w:rsidP="005162B8">
      <w:r>
        <w:t xml:space="preserve">Provide alt-text for all images, tables, audio-visual material and embedded content. </w:t>
      </w:r>
    </w:p>
    <w:p w:rsidR="005162B8" w:rsidRDefault="005162B8" w:rsidP="005162B8">
      <w:r>
        <w:t xml:space="preserve">If a spreadsheet or table must be used it should be created within the document itself rather than using an image of a table taken from another document. If this is not possible a link/guidance to the original should be provided. </w:t>
      </w:r>
    </w:p>
    <w:p w:rsidR="00004695" w:rsidRDefault="005162B8" w:rsidP="005162B8">
      <w:r>
        <w:t xml:space="preserve">Table headers must be identified to differentiate them from the data cells. </w:t>
      </w:r>
    </w:p>
    <w:p w:rsidR="00F071C4" w:rsidRDefault="00F071C4" w:rsidP="00F071C4">
      <w:pPr>
        <w:pStyle w:val="Heading2"/>
      </w:pPr>
      <w:r>
        <w:t xml:space="preserve">Webpage guidance </w:t>
      </w:r>
    </w:p>
    <w:p w:rsidR="00F071C4" w:rsidRDefault="00F071C4" w:rsidP="00F071C4">
      <w:r>
        <w:t xml:space="preserve">Webpages should adhere to guidance for written style but must also comply with accessibility guidelines (2.0) set out by the </w:t>
      </w:r>
      <w:hyperlink r:id="rId6" w:history="1">
        <w:r w:rsidRPr="00F071C4">
          <w:rPr>
            <w:rStyle w:val="Hyperlink"/>
          </w:rPr>
          <w:t>W3C (World Wide Web Consortium) Accessibility Initiative</w:t>
        </w:r>
      </w:hyperlink>
      <w:r>
        <w:t xml:space="preserve">. </w:t>
      </w:r>
    </w:p>
    <w:p w:rsidR="00F071C4" w:rsidRPr="00F071C4" w:rsidRDefault="00F071C4" w:rsidP="00F071C4">
      <w:r>
        <w:lastRenderedPageBreak/>
        <w:t xml:space="preserve">Information should be provided on the page itself where possible in addition to (or in preference to) downloadable documents, pdfs, etc. </w:t>
      </w:r>
    </w:p>
    <w:p w:rsidR="00D55279" w:rsidRDefault="00D55279" w:rsidP="00D55279">
      <w:pPr>
        <w:pStyle w:val="Heading2"/>
      </w:pPr>
      <w:bookmarkStart w:id="7" w:name="_Toc461782049"/>
      <w:r>
        <w:t>Useful guidance</w:t>
      </w:r>
      <w:bookmarkEnd w:id="7"/>
    </w:p>
    <w:p w:rsidR="00D55279" w:rsidRDefault="00D55279" w:rsidP="005162B8">
      <w:r>
        <w:t xml:space="preserve">If using Word, Microsoft have created </w:t>
      </w:r>
      <w:hyperlink r:id="rId7" w:history="1">
        <w:r w:rsidRPr="00D55279">
          <w:rPr>
            <w:rStyle w:val="Hyperlink"/>
          </w:rPr>
          <w:t>a guide to creating Accessible documents</w:t>
        </w:r>
      </w:hyperlink>
      <w:r>
        <w:t xml:space="preserve"> that covers how to achieve many of these points. </w:t>
      </w:r>
    </w:p>
    <w:p w:rsidR="00A704B8" w:rsidRDefault="00A704B8" w:rsidP="00A704B8">
      <w:pPr>
        <w:pStyle w:val="Heading1"/>
      </w:pPr>
      <w:bookmarkStart w:id="8" w:name="_Toc461782050"/>
      <w:r>
        <w:t>Formatting guide</w:t>
      </w:r>
      <w:bookmarkEnd w:id="8"/>
      <w:r w:rsidR="00616112">
        <w:t xml:space="preserve"> – documents </w:t>
      </w:r>
    </w:p>
    <w:p w:rsidR="00A704B8" w:rsidRDefault="00A704B8" w:rsidP="00A704B8">
      <w:r>
        <w:t>Margins: 2.54cm (all)</w:t>
      </w:r>
    </w:p>
    <w:p w:rsidR="00A704B8" w:rsidRDefault="00A704B8" w:rsidP="00A704B8">
      <w:r>
        <w:t xml:space="preserve">Font: Arial </w:t>
      </w:r>
    </w:p>
    <w:p w:rsidR="00A704B8" w:rsidRDefault="00A704B8" w:rsidP="00A704B8">
      <w:r>
        <w:t>Paragraph/normal: 12</w:t>
      </w:r>
    </w:p>
    <w:p w:rsidR="00A704B8" w:rsidRDefault="00A704B8" w:rsidP="00A704B8">
      <w:r>
        <w:t>Title: 36 CAPS</w:t>
      </w:r>
    </w:p>
    <w:p w:rsidR="00A704B8" w:rsidRDefault="00A704B8" w:rsidP="00A704B8">
      <w:r>
        <w:t>Subtitle: 14</w:t>
      </w:r>
    </w:p>
    <w:p w:rsidR="00A704B8" w:rsidRDefault="00A704B8" w:rsidP="00A704B8">
      <w:r>
        <w:t>Heading 1: 18</w:t>
      </w:r>
    </w:p>
    <w:p w:rsidR="00A704B8" w:rsidRDefault="00A704B8" w:rsidP="00A704B8">
      <w:r>
        <w:t>Heading 2: 16</w:t>
      </w:r>
    </w:p>
    <w:p w:rsidR="00A704B8" w:rsidRDefault="00A704B8" w:rsidP="00A704B8">
      <w:r>
        <w:t>Heading 3: 14</w:t>
      </w:r>
    </w:p>
    <w:p w:rsidR="00A704B8" w:rsidRDefault="00A704B8" w:rsidP="00A704B8">
      <w:r>
        <w:t xml:space="preserve">Heading 4: 12 </w:t>
      </w:r>
    </w:p>
    <w:p w:rsidR="00421BCA" w:rsidRPr="005162B8" w:rsidRDefault="00421BCA" w:rsidP="00A704B8">
      <w:r>
        <w:t xml:space="preserve">These are a guide only and can be modified as appropriate but font should generally be no smaller than size 12. </w:t>
      </w:r>
    </w:p>
    <w:p w:rsidR="00616112" w:rsidRDefault="00616112" w:rsidP="00616112">
      <w:pPr>
        <w:pStyle w:val="Heading1"/>
      </w:pPr>
      <w:r>
        <w:t xml:space="preserve">Formatting guide – slides </w:t>
      </w:r>
    </w:p>
    <w:p w:rsidR="00616112" w:rsidRDefault="00616112" w:rsidP="00616112">
      <w:r>
        <w:t xml:space="preserve">An off-white background is preferable but not currently available using the USW templates. Either use the template or, if desired, use a cream background and manually add the USW logo. </w:t>
      </w:r>
    </w:p>
    <w:p w:rsidR="00616112" w:rsidRDefault="00616112" w:rsidP="00616112">
      <w:r>
        <w:t xml:space="preserve">Font: Arial </w:t>
      </w:r>
    </w:p>
    <w:p w:rsidR="00421BCA" w:rsidRDefault="00421BCA" w:rsidP="00616112">
      <w:r>
        <w:t xml:space="preserve">Main title (first slide): 54-60 </w:t>
      </w:r>
    </w:p>
    <w:p w:rsidR="00421BCA" w:rsidRDefault="00421BCA" w:rsidP="00421BCA">
      <w:r>
        <w:t>Slide title/header: 44</w:t>
      </w:r>
    </w:p>
    <w:p w:rsidR="00616112" w:rsidRDefault="00421BCA" w:rsidP="00616112">
      <w:r>
        <w:t>Paragraph/normal: 26</w:t>
      </w:r>
      <w:r w:rsidR="00616112">
        <w:t xml:space="preserve"> </w:t>
      </w:r>
    </w:p>
    <w:p w:rsidR="00421BCA" w:rsidRPr="005162B8" w:rsidRDefault="00421BCA" w:rsidP="00421BCA">
      <w:r>
        <w:t xml:space="preserve">These are a guide only and can be modified as appropriate but font should generally be no smaller than size </w:t>
      </w:r>
      <w:r>
        <w:t>16</w:t>
      </w:r>
      <w:r>
        <w:t xml:space="preserve">. </w:t>
      </w:r>
    </w:p>
    <w:p w:rsidR="00062235" w:rsidRDefault="00062235" w:rsidP="00616112">
      <w:r>
        <w:br w:type="page"/>
      </w:r>
    </w:p>
    <w:p w:rsidR="005805AF" w:rsidRDefault="00031701" w:rsidP="005805AF">
      <w:pPr>
        <w:pStyle w:val="Title"/>
      </w:pPr>
      <w:r>
        <w:lastRenderedPageBreak/>
        <w:t>Example Document</w:t>
      </w:r>
      <w:r w:rsidR="005805AF">
        <w:t xml:space="preserve">: </w:t>
      </w:r>
    </w:p>
    <w:p w:rsidR="005805AF" w:rsidRDefault="005805AF" w:rsidP="005805AF">
      <w:pPr>
        <w:pStyle w:val="Subtitle"/>
      </w:pPr>
      <w:r>
        <w:t xml:space="preserve">Subtitle text is quite small. </w:t>
      </w:r>
    </w:p>
    <w:p w:rsidR="009B0690" w:rsidRDefault="009B0690" w:rsidP="009B0690">
      <w:pPr>
        <w:pStyle w:val="Heading1"/>
      </w:pPr>
      <w:bookmarkStart w:id="9" w:name="_Toc461782051"/>
      <w:r>
        <w:t>Contents</w:t>
      </w:r>
      <w:bookmarkEnd w:id="9"/>
    </w:p>
    <w:p w:rsidR="00C54BE8" w:rsidRDefault="00C54BE8">
      <w:pPr>
        <w:pStyle w:val="TOC2"/>
        <w:tabs>
          <w:tab w:val="right" w:leader="dot" w:pos="9016"/>
        </w:tabs>
        <w:rPr>
          <w:noProof/>
          <w:sz w:val="22"/>
          <w:szCs w:val="22"/>
          <w:lang w:eastAsia="en-GB"/>
        </w:rPr>
      </w:pPr>
      <w:r>
        <w:fldChar w:fldCharType="begin"/>
      </w:r>
      <w:r>
        <w:instrText xml:space="preserve"> TOC \o "1-4" \h \z \u </w:instrText>
      </w:r>
      <w:r>
        <w:fldChar w:fldCharType="separate"/>
      </w:r>
      <w:hyperlink w:anchor="_Toc461782043" w:history="1">
        <w:r w:rsidRPr="00DF6772">
          <w:rPr>
            <w:rStyle w:val="Hyperlink"/>
            <w:noProof/>
          </w:rPr>
          <w:t>Writing style</w:t>
        </w:r>
        <w:r>
          <w:rPr>
            <w:noProof/>
            <w:webHidden/>
          </w:rPr>
          <w:tab/>
        </w:r>
        <w:r>
          <w:rPr>
            <w:noProof/>
            <w:webHidden/>
          </w:rPr>
          <w:fldChar w:fldCharType="begin"/>
        </w:r>
        <w:r>
          <w:rPr>
            <w:noProof/>
            <w:webHidden/>
          </w:rPr>
          <w:instrText xml:space="preserve"> PAGEREF _Toc461782043 \h </w:instrText>
        </w:r>
        <w:r>
          <w:rPr>
            <w:noProof/>
            <w:webHidden/>
          </w:rPr>
        </w:r>
        <w:r>
          <w:rPr>
            <w:noProof/>
            <w:webHidden/>
          </w:rPr>
          <w:fldChar w:fldCharType="separate"/>
        </w:r>
        <w:r>
          <w:rPr>
            <w:noProof/>
            <w:webHidden/>
          </w:rPr>
          <w:t>1</w:t>
        </w:r>
        <w:r>
          <w:rPr>
            <w:noProof/>
            <w:webHidden/>
          </w:rPr>
          <w:fldChar w:fldCharType="end"/>
        </w:r>
      </w:hyperlink>
    </w:p>
    <w:p w:rsidR="00C54BE8" w:rsidRDefault="00A02B18">
      <w:pPr>
        <w:pStyle w:val="TOC2"/>
        <w:tabs>
          <w:tab w:val="right" w:leader="dot" w:pos="9016"/>
        </w:tabs>
        <w:rPr>
          <w:noProof/>
          <w:sz w:val="22"/>
          <w:szCs w:val="22"/>
          <w:lang w:eastAsia="en-GB"/>
        </w:rPr>
      </w:pPr>
      <w:hyperlink w:anchor="_Toc461782044" w:history="1">
        <w:r w:rsidR="00C54BE8" w:rsidRPr="00DF6772">
          <w:rPr>
            <w:rStyle w:val="Hyperlink"/>
            <w:noProof/>
          </w:rPr>
          <w:t>Font and background</w:t>
        </w:r>
        <w:r w:rsidR="00C54BE8">
          <w:rPr>
            <w:noProof/>
            <w:webHidden/>
          </w:rPr>
          <w:tab/>
        </w:r>
        <w:r w:rsidR="00C54BE8">
          <w:rPr>
            <w:noProof/>
            <w:webHidden/>
          </w:rPr>
          <w:fldChar w:fldCharType="begin"/>
        </w:r>
        <w:r w:rsidR="00C54BE8">
          <w:rPr>
            <w:noProof/>
            <w:webHidden/>
          </w:rPr>
          <w:instrText xml:space="preserve"> PAGEREF _Toc461782044 \h </w:instrText>
        </w:r>
        <w:r w:rsidR="00C54BE8">
          <w:rPr>
            <w:noProof/>
            <w:webHidden/>
          </w:rPr>
        </w:r>
        <w:r w:rsidR="00C54BE8">
          <w:rPr>
            <w:noProof/>
            <w:webHidden/>
          </w:rPr>
          <w:fldChar w:fldCharType="separate"/>
        </w:r>
        <w:r w:rsidR="00C54BE8">
          <w:rPr>
            <w:noProof/>
            <w:webHidden/>
          </w:rPr>
          <w:t>1</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45" w:history="1">
        <w:r w:rsidR="00C54BE8" w:rsidRPr="00DF6772">
          <w:rPr>
            <w:rStyle w:val="Hyperlink"/>
            <w:noProof/>
          </w:rPr>
          <w:t>White space and paragraphs</w:t>
        </w:r>
        <w:r w:rsidR="00C54BE8">
          <w:rPr>
            <w:noProof/>
            <w:webHidden/>
          </w:rPr>
          <w:tab/>
        </w:r>
        <w:r w:rsidR="00C54BE8">
          <w:rPr>
            <w:noProof/>
            <w:webHidden/>
          </w:rPr>
          <w:fldChar w:fldCharType="begin"/>
        </w:r>
        <w:r w:rsidR="00C54BE8">
          <w:rPr>
            <w:noProof/>
            <w:webHidden/>
          </w:rPr>
          <w:instrText xml:space="preserve"> PAGEREF _Toc461782045 \h </w:instrText>
        </w:r>
        <w:r w:rsidR="00C54BE8">
          <w:rPr>
            <w:noProof/>
            <w:webHidden/>
          </w:rPr>
        </w:r>
        <w:r w:rsidR="00C54BE8">
          <w:rPr>
            <w:noProof/>
            <w:webHidden/>
          </w:rPr>
          <w:fldChar w:fldCharType="separate"/>
        </w:r>
        <w:r w:rsidR="00C54BE8">
          <w:rPr>
            <w:noProof/>
            <w:webHidden/>
          </w:rPr>
          <w:t>1</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46" w:history="1">
        <w:r w:rsidR="00C54BE8" w:rsidRPr="00DF6772">
          <w:rPr>
            <w:rStyle w:val="Hyperlink"/>
            <w:noProof/>
          </w:rPr>
          <w:t>Quotes and referencing</w:t>
        </w:r>
        <w:r w:rsidR="00C54BE8">
          <w:rPr>
            <w:noProof/>
            <w:webHidden/>
          </w:rPr>
          <w:tab/>
        </w:r>
        <w:r w:rsidR="00C54BE8">
          <w:rPr>
            <w:noProof/>
            <w:webHidden/>
          </w:rPr>
          <w:fldChar w:fldCharType="begin"/>
        </w:r>
        <w:r w:rsidR="00C54BE8">
          <w:rPr>
            <w:noProof/>
            <w:webHidden/>
          </w:rPr>
          <w:instrText xml:space="preserve"> PAGEREF _Toc461782046 \h </w:instrText>
        </w:r>
        <w:r w:rsidR="00C54BE8">
          <w:rPr>
            <w:noProof/>
            <w:webHidden/>
          </w:rPr>
        </w:r>
        <w:r w:rsidR="00C54BE8">
          <w:rPr>
            <w:noProof/>
            <w:webHidden/>
          </w:rPr>
          <w:fldChar w:fldCharType="separate"/>
        </w:r>
        <w:r w:rsidR="00C54BE8">
          <w:rPr>
            <w:noProof/>
            <w:webHidden/>
          </w:rPr>
          <w:t>1</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47" w:history="1">
        <w:r w:rsidR="00C54BE8" w:rsidRPr="00DF6772">
          <w:rPr>
            <w:rStyle w:val="Hyperlink"/>
            <w:noProof/>
          </w:rPr>
          <w:t>Links and email addresses</w:t>
        </w:r>
        <w:r w:rsidR="00C54BE8">
          <w:rPr>
            <w:noProof/>
            <w:webHidden/>
          </w:rPr>
          <w:tab/>
        </w:r>
        <w:r w:rsidR="00C54BE8">
          <w:rPr>
            <w:noProof/>
            <w:webHidden/>
          </w:rPr>
          <w:fldChar w:fldCharType="begin"/>
        </w:r>
        <w:r w:rsidR="00C54BE8">
          <w:rPr>
            <w:noProof/>
            <w:webHidden/>
          </w:rPr>
          <w:instrText xml:space="preserve"> PAGEREF _Toc461782047 \h </w:instrText>
        </w:r>
        <w:r w:rsidR="00C54BE8">
          <w:rPr>
            <w:noProof/>
            <w:webHidden/>
          </w:rPr>
        </w:r>
        <w:r w:rsidR="00C54BE8">
          <w:rPr>
            <w:noProof/>
            <w:webHidden/>
          </w:rPr>
          <w:fldChar w:fldCharType="separate"/>
        </w:r>
        <w:r w:rsidR="00C54BE8">
          <w:rPr>
            <w:noProof/>
            <w:webHidden/>
          </w:rPr>
          <w:t>2</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48" w:history="1">
        <w:r w:rsidR="00C54BE8" w:rsidRPr="00DF6772">
          <w:rPr>
            <w:rStyle w:val="Hyperlink"/>
            <w:noProof/>
          </w:rPr>
          <w:t>Images and tables</w:t>
        </w:r>
        <w:r w:rsidR="00C54BE8">
          <w:rPr>
            <w:noProof/>
            <w:webHidden/>
          </w:rPr>
          <w:tab/>
        </w:r>
        <w:r w:rsidR="00C54BE8">
          <w:rPr>
            <w:noProof/>
            <w:webHidden/>
          </w:rPr>
          <w:fldChar w:fldCharType="begin"/>
        </w:r>
        <w:r w:rsidR="00C54BE8">
          <w:rPr>
            <w:noProof/>
            <w:webHidden/>
          </w:rPr>
          <w:instrText xml:space="preserve"> PAGEREF _Toc461782048 \h </w:instrText>
        </w:r>
        <w:r w:rsidR="00C54BE8">
          <w:rPr>
            <w:noProof/>
            <w:webHidden/>
          </w:rPr>
        </w:r>
        <w:r w:rsidR="00C54BE8">
          <w:rPr>
            <w:noProof/>
            <w:webHidden/>
          </w:rPr>
          <w:fldChar w:fldCharType="separate"/>
        </w:r>
        <w:r w:rsidR="00C54BE8">
          <w:rPr>
            <w:noProof/>
            <w:webHidden/>
          </w:rPr>
          <w:t>2</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49" w:history="1">
        <w:r w:rsidR="00C54BE8" w:rsidRPr="00DF6772">
          <w:rPr>
            <w:rStyle w:val="Hyperlink"/>
            <w:noProof/>
          </w:rPr>
          <w:t>Useful guidance</w:t>
        </w:r>
        <w:r w:rsidR="00C54BE8">
          <w:rPr>
            <w:noProof/>
            <w:webHidden/>
          </w:rPr>
          <w:tab/>
        </w:r>
        <w:r w:rsidR="00C54BE8">
          <w:rPr>
            <w:noProof/>
            <w:webHidden/>
          </w:rPr>
          <w:fldChar w:fldCharType="begin"/>
        </w:r>
        <w:r w:rsidR="00C54BE8">
          <w:rPr>
            <w:noProof/>
            <w:webHidden/>
          </w:rPr>
          <w:instrText xml:space="preserve"> PAGEREF _Toc461782049 \h </w:instrText>
        </w:r>
        <w:r w:rsidR="00C54BE8">
          <w:rPr>
            <w:noProof/>
            <w:webHidden/>
          </w:rPr>
        </w:r>
        <w:r w:rsidR="00C54BE8">
          <w:rPr>
            <w:noProof/>
            <w:webHidden/>
          </w:rPr>
          <w:fldChar w:fldCharType="separate"/>
        </w:r>
        <w:r w:rsidR="00C54BE8">
          <w:rPr>
            <w:noProof/>
            <w:webHidden/>
          </w:rPr>
          <w:t>2</w:t>
        </w:r>
        <w:r w:rsidR="00C54BE8">
          <w:rPr>
            <w:noProof/>
            <w:webHidden/>
          </w:rPr>
          <w:fldChar w:fldCharType="end"/>
        </w:r>
      </w:hyperlink>
    </w:p>
    <w:p w:rsidR="00C54BE8" w:rsidRDefault="00A02B18">
      <w:pPr>
        <w:pStyle w:val="TOC1"/>
        <w:tabs>
          <w:tab w:val="right" w:leader="dot" w:pos="9016"/>
        </w:tabs>
        <w:rPr>
          <w:noProof/>
          <w:sz w:val="22"/>
          <w:szCs w:val="22"/>
          <w:lang w:eastAsia="en-GB"/>
        </w:rPr>
      </w:pPr>
      <w:hyperlink w:anchor="_Toc461782050" w:history="1">
        <w:r w:rsidR="00C54BE8" w:rsidRPr="00DF6772">
          <w:rPr>
            <w:rStyle w:val="Hyperlink"/>
            <w:noProof/>
          </w:rPr>
          <w:t>Formatting guide</w:t>
        </w:r>
        <w:r w:rsidR="00C54BE8">
          <w:rPr>
            <w:noProof/>
            <w:webHidden/>
          </w:rPr>
          <w:tab/>
        </w:r>
        <w:r w:rsidR="00C54BE8">
          <w:rPr>
            <w:noProof/>
            <w:webHidden/>
          </w:rPr>
          <w:fldChar w:fldCharType="begin"/>
        </w:r>
        <w:r w:rsidR="00C54BE8">
          <w:rPr>
            <w:noProof/>
            <w:webHidden/>
          </w:rPr>
          <w:instrText xml:space="preserve"> PAGEREF _Toc461782050 \h </w:instrText>
        </w:r>
        <w:r w:rsidR="00C54BE8">
          <w:rPr>
            <w:noProof/>
            <w:webHidden/>
          </w:rPr>
        </w:r>
        <w:r w:rsidR="00C54BE8">
          <w:rPr>
            <w:noProof/>
            <w:webHidden/>
          </w:rPr>
          <w:fldChar w:fldCharType="separate"/>
        </w:r>
        <w:r w:rsidR="00C54BE8">
          <w:rPr>
            <w:noProof/>
            <w:webHidden/>
          </w:rPr>
          <w:t>2</w:t>
        </w:r>
        <w:r w:rsidR="00C54BE8">
          <w:rPr>
            <w:noProof/>
            <w:webHidden/>
          </w:rPr>
          <w:fldChar w:fldCharType="end"/>
        </w:r>
      </w:hyperlink>
    </w:p>
    <w:p w:rsidR="00C54BE8" w:rsidRDefault="00A02B18">
      <w:pPr>
        <w:pStyle w:val="TOC1"/>
        <w:tabs>
          <w:tab w:val="right" w:leader="dot" w:pos="9016"/>
        </w:tabs>
        <w:rPr>
          <w:noProof/>
          <w:sz w:val="22"/>
          <w:szCs w:val="22"/>
          <w:lang w:eastAsia="en-GB"/>
        </w:rPr>
      </w:pPr>
      <w:hyperlink w:anchor="_Toc461782051" w:history="1">
        <w:r w:rsidR="00C54BE8" w:rsidRPr="00DF6772">
          <w:rPr>
            <w:rStyle w:val="Hyperlink"/>
            <w:noProof/>
          </w:rPr>
          <w:t>Contents</w:t>
        </w:r>
        <w:r w:rsidR="00C54BE8">
          <w:rPr>
            <w:noProof/>
            <w:webHidden/>
          </w:rPr>
          <w:tab/>
        </w:r>
        <w:r w:rsidR="00C54BE8">
          <w:rPr>
            <w:noProof/>
            <w:webHidden/>
          </w:rPr>
          <w:fldChar w:fldCharType="begin"/>
        </w:r>
        <w:r w:rsidR="00C54BE8">
          <w:rPr>
            <w:noProof/>
            <w:webHidden/>
          </w:rPr>
          <w:instrText xml:space="preserve"> PAGEREF _Toc461782051 \h </w:instrText>
        </w:r>
        <w:r w:rsidR="00C54BE8">
          <w:rPr>
            <w:noProof/>
            <w:webHidden/>
          </w:rPr>
        </w:r>
        <w:r w:rsidR="00C54BE8">
          <w:rPr>
            <w:noProof/>
            <w:webHidden/>
          </w:rPr>
          <w:fldChar w:fldCharType="separate"/>
        </w:r>
        <w:r w:rsidR="00C54BE8">
          <w:rPr>
            <w:noProof/>
            <w:webHidden/>
          </w:rPr>
          <w:t>3</w:t>
        </w:r>
        <w:r w:rsidR="00C54BE8">
          <w:rPr>
            <w:noProof/>
            <w:webHidden/>
          </w:rPr>
          <w:fldChar w:fldCharType="end"/>
        </w:r>
      </w:hyperlink>
    </w:p>
    <w:p w:rsidR="00C54BE8" w:rsidRDefault="00A02B18">
      <w:pPr>
        <w:pStyle w:val="TOC1"/>
        <w:tabs>
          <w:tab w:val="right" w:leader="dot" w:pos="9016"/>
        </w:tabs>
        <w:rPr>
          <w:noProof/>
          <w:sz w:val="22"/>
          <w:szCs w:val="22"/>
          <w:lang w:eastAsia="en-GB"/>
        </w:rPr>
      </w:pPr>
      <w:hyperlink w:anchor="_Toc461782052" w:history="1">
        <w:r w:rsidR="00C54BE8" w:rsidRPr="00DF6772">
          <w:rPr>
            <w:rStyle w:val="Hyperlink"/>
            <w:noProof/>
          </w:rPr>
          <w:t>Heading 1</w:t>
        </w:r>
        <w:r w:rsidR="00C54BE8">
          <w:rPr>
            <w:noProof/>
            <w:webHidden/>
          </w:rPr>
          <w:tab/>
        </w:r>
        <w:r w:rsidR="00C54BE8">
          <w:rPr>
            <w:noProof/>
            <w:webHidden/>
          </w:rPr>
          <w:fldChar w:fldCharType="begin"/>
        </w:r>
        <w:r w:rsidR="00C54BE8">
          <w:rPr>
            <w:noProof/>
            <w:webHidden/>
          </w:rPr>
          <w:instrText xml:space="preserve"> PAGEREF _Toc461782052 \h </w:instrText>
        </w:r>
        <w:r w:rsidR="00C54BE8">
          <w:rPr>
            <w:noProof/>
            <w:webHidden/>
          </w:rPr>
        </w:r>
        <w:r w:rsidR="00C54BE8">
          <w:rPr>
            <w:noProof/>
            <w:webHidden/>
          </w:rPr>
          <w:fldChar w:fldCharType="separate"/>
        </w:r>
        <w:r w:rsidR="00C54BE8">
          <w:rPr>
            <w:noProof/>
            <w:webHidden/>
          </w:rPr>
          <w:t>5</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53" w:history="1">
        <w:r w:rsidR="00C54BE8" w:rsidRPr="00DF6772">
          <w:rPr>
            <w:rStyle w:val="Hyperlink"/>
            <w:noProof/>
          </w:rPr>
          <w:t>Heading 2</w:t>
        </w:r>
        <w:r w:rsidR="00C54BE8">
          <w:rPr>
            <w:noProof/>
            <w:webHidden/>
          </w:rPr>
          <w:tab/>
        </w:r>
        <w:r w:rsidR="00C54BE8">
          <w:rPr>
            <w:noProof/>
            <w:webHidden/>
          </w:rPr>
          <w:fldChar w:fldCharType="begin"/>
        </w:r>
        <w:r w:rsidR="00C54BE8">
          <w:rPr>
            <w:noProof/>
            <w:webHidden/>
          </w:rPr>
          <w:instrText xml:space="preserve"> PAGEREF _Toc461782053 \h </w:instrText>
        </w:r>
        <w:r w:rsidR="00C54BE8">
          <w:rPr>
            <w:noProof/>
            <w:webHidden/>
          </w:rPr>
        </w:r>
        <w:r w:rsidR="00C54BE8">
          <w:rPr>
            <w:noProof/>
            <w:webHidden/>
          </w:rPr>
          <w:fldChar w:fldCharType="separate"/>
        </w:r>
        <w:r w:rsidR="00C54BE8">
          <w:rPr>
            <w:noProof/>
            <w:webHidden/>
          </w:rPr>
          <w:t>5</w:t>
        </w:r>
        <w:r w:rsidR="00C54BE8">
          <w:rPr>
            <w:noProof/>
            <w:webHidden/>
          </w:rPr>
          <w:fldChar w:fldCharType="end"/>
        </w:r>
      </w:hyperlink>
    </w:p>
    <w:p w:rsidR="00C54BE8" w:rsidRDefault="00A02B18">
      <w:pPr>
        <w:pStyle w:val="TOC3"/>
        <w:tabs>
          <w:tab w:val="right" w:leader="dot" w:pos="9016"/>
        </w:tabs>
        <w:rPr>
          <w:noProof/>
          <w:sz w:val="22"/>
          <w:szCs w:val="22"/>
          <w:lang w:eastAsia="en-GB"/>
        </w:rPr>
      </w:pPr>
      <w:hyperlink w:anchor="_Toc461782054" w:history="1">
        <w:r w:rsidR="00C54BE8" w:rsidRPr="00DF6772">
          <w:rPr>
            <w:rStyle w:val="Hyperlink"/>
            <w:noProof/>
          </w:rPr>
          <w:t>Heading 3</w:t>
        </w:r>
        <w:r w:rsidR="00C54BE8">
          <w:rPr>
            <w:noProof/>
            <w:webHidden/>
          </w:rPr>
          <w:tab/>
        </w:r>
        <w:r w:rsidR="00C54BE8">
          <w:rPr>
            <w:noProof/>
            <w:webHidden/>
          </w:rPr>
          <w:fldChar w:fldCharType="begin"/>
        </w:r>
        <w:r w:rsidR="00C54BE8">
          <w:rPr>
            <w:noProof/>
            <w:webHidden/>
          </w:rPr>
          <w:instrText xml:space="preserve"> PAGEREF _Toc461782054 \h </w:instrText>
        </w:r>
        <w:r w:rsidR="00C54BE8">
          <w:rPr>
            <w:noProof/>
            <w:webHidden/>
          </w:rPr>
        </w:r>
        <w:r w:rsidR="00C54BE8">
          <w:rPr>
            <w:noProof/>
            <w:webHidden/>
          </w:rPr>
          <w:fldChar w:fldCharType="separate"/>
        </w:r>
        <w:r w:rsidR="00C54BE8">
          <w:rPr>
            <w:noProof/>
            <w:webHidden/>
          </w:rPr>
          <w:t>5</w:t>
        </w:r>
        <w:r w:rsidR="00C54BE8">
          <w:rPr>
            <w:noProof/>
            <w:webHidden/>
          </w:rPr>
          <w:fldChar w:fldCharType="end"/>
        </w:r>
      </w:hyperlink>
    </w:p>
    <w:p w:rsidR="00C54BE8" w:rsidRDefault="00A02B18">
      <w:pPr>
        <w:pStyle w:val="TOC4"/>
        <w:tabs>
          <w:tab w:val="right" w:leader="dot" w:pos="9016"/>
        </w:tabs>
        <w:rPr>
          <w:noProof/>
          <w:sz w:val="22"/>
          <w:szCs w:val="22"/>
          <w:lang w:eastAsia="en-GB"/>
        </w:rPr>
      </w:pPr>
      <w:hyperlink w:anchor="_Toc461782055" w:history="1">
        <w:r w:rsidR="00C54BE8" w:rsidRPr="00DF6772">
          <w:rPr>
            <w:rStyle w:val="Hyperlink"/>
            <w:noProof/>
          </w:rPr>
          <w:t>Heading 4</w:t>
        </w:r>
        <w:r w:rsidR="00C54BE8">
          <w:rPr>
            <w:noProof/>
            <w:webHidden/>
          </w:rPr>
          <w:tab/>
        </w:r>
        <w:r w:rsidR="00C54BE8">
          <w:rPr>
            <w:noProof/>
            <w:webHidden/>
          </w:rPr>
          <w:fldChar w:fldCharType="begin"/>
        </w:r>
        <w:r w:rsidR="00C54BE8">
          <w:rPr>
            <w:noProof/>
            <w:webHidden/>
          </w:rPr>
          <w:instrText xml:space="preserve"> PAGEREF _Toc461782055 \h </w:instrText>
        </w:r>
        <w:r w:rsidR="00C54BE8">
          <w:rPr>
            <w:noProof/>
            <w:webHidden/>
          </w:rPr>
        </w:r>
        <w:r w:rsidR="00C54BE8">
          <w:rPr>
            <w:noProof/>
            <w:webHidden/>
          </w:rPr>
          <w:fldChar w:fldCharType="separate"/>
        </w:r>
        <w:r w:rsidR="00C54BE8">
          <w:rPr>
            <w:noProof/>
            <w:webHidden/>
          </w:rPr>
          <w:t>5</w:t>
        </w:r>
        <w:r w:rsidR="00C54BE8">
          <w:rPr>
            <w:noProof/>
            <w:webHidden/>
          </w:rPr>
          <w:fldChar w:fldCharType="end"/>
        </w:r>
      </w:hyperlink>
    </w:p>
    <w:p w:rsidR="00C54BE8" w:rsidRDefault="00A02B18">
      <w:pPr>
        <w:pStyle w:val="TOC1"/>
        <w:tabs>
          <w:tab w:val="right" w:leader="dot" w:pos="9016"/>
        </w:tabs>
        <w:rPr>
          <w:noProof/>
          <w:sz w:val="22"/>
          <w:szCs w:val="22"/>
          <w:lang w:eastAsia="en-GB"/>
        </w:rPr>
      </w:pPr>
      <w:hyperlink w:anchor="_Toc461782056" w:history="1">
        <w:r w:rsidR="00C54BE8" w:rsidRPr="00DF6772">
          <w:rPr>
            <w:rStyle w:val="Hyperlink"/>
            <w:noProof/>
          </w:rPr>
          <w:t>Heading 1a</w:t>
        </w:r>
        <w:r w:rsidR="00C54BE8">
          <w:rPr>
            <w:noProof/>
            <w:webHidden/>
          </w:rPr>
          <w:tab/>
        </w:r>
        <w:r w:rsidR="00C54BE8">
          <w:rPr>
            <w:noProof/>
            <w:webHidden/>
          </w:rPr>
          <w:fldChar w:fldCharType="begin"/>
        </w:r>
        <w:r w:rsidR="00C54BE8">
          <w:rPr>
            <w:noProof/>
            <w:webHidden/>
          </w:rPr>
          <w:instrText xml:space="preserve"> PAGEREF _Toc461782056 \h </w:instrText>
        </w:r>
        <w:r w:rsidR="00C54BE8">
          <w:rPr>
            <w:noProof/>
            <w:webHidden/>
          </w:rPr>
        </w:r>
        <w:r w:rsidR="00C54BE8">
          <w:rPr>
            <w:noProof/>
            <w:webHidden/>
          </w:rPr>
          <w:fldChar w:fldCharType="separate"/>
        </w:r>
        <w:r w:rsidR="00C54BE8">
          <w:rPr>
            <w:noProof/>
            <w:webHidden/>
          </w:rPr>
          <w:t>5</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57" w:history="1">
        <w:r w:rsidR="00C54BE8" w:rsidRPr="00DF6772">
          <w:rPr>
            <w:rStyle w:val="Hyperlink"/>
            <w:noProof/>
          </w:rPr>
          <w:t>Heading 2a</w:t>
        </w:r>
        <w:r w:rsidR="00C54BE8">
          <w:rPr>
            <w:noProof/>
            <w:webHidden/>
          </w:rPr>
          <w:tab/>
        </w:r>
        <w:r w:rsidR="00C54BE8">
          <w:rPr>
            <w:noProof/>
            <w:webHidden/>
          </w:rPr>
          <w:fldChar w:fldCharType="begin"/>
        </w:r>
        <w:r w:rsidR="00C54BE8">
          <w:rPr>
            <w:noProof/>
            <w:webHidden/>
          </w:rPr>
          <w:instrText xml:space="preserve"> PAGEREF _Toc461782057 \h </w:instrText>
        </w:r>
        <w:r w:rsidR="00C54BE8">
          <w:rPr>
            <w:noProof/>
            <w:webHidden/>
          </w:rPr>
        </w:r>
        <w:r w:rsidR="00C54BE8">
          <w:rPr>
            <w:noProof/>
            <w:webHidden/>
          </w:rPr>
          <w:fldChar w:fldCharType="separate"/>
        </w:r>
        <w:r w:rsidR="00C54BE8">
          <w:rPr>
            <w:noProof/>
            <w:webHidden/>
          </w:rPr>
          <w:t>6</w:t>
        </w:r>
        <w:r w:rsidR="00C54BE8">
          <w:rPr>
            <w:noProof/>
            <w:webHidden/>
          </w:rPr>
          <w:fldChar w:fldCharType="end"/>
        </w:r>
      </w:hyperlink>
    </w:p>
    <w:p w:rsidR="00C54BE8" w:rsidRDefault="00A02B18">
      <w:pPr>
        <w:pStyle w:val="TOC3"/>
        <w:tabs>
          <w:tab w:val="right" w:leader="dot" w:pos="9016"/>
        </w:tabs>
        <w:rPr>
          <w:noProof/>
          <w:sz w:val="22"/>
          <w:szCs w:val="22"/>
          <w:lang w:eastAsia="en-GB"/>
        </w:rPr>
      </w:pPr>
      <w:hyperlink w:anchor="_Toc461782058" w:history="1">
        <w:r w:rsidR="00C54BE8" w:rsidRPr="00DF6772">
          <w:rPr>
            <w:rStyle w:val="Hyperlink"/>
            <w:noProof/>
          </w:rPr>
          <w:t>Heading 3a</w:t>
        </w:r>
        <w:r w:rsidR="00C54BE8">
          <w:rPr>
            <w:noProof/>
            <w:webHidden/>
          </w:rPr>
          <w:tab/>
        </w:r>
        <w:r w:rsidR="00C54BE8">
          <w:rPr>
            <w:noProof/>
            <w:webHidden/>
          </w:rPr>
          <w:fldChar w:fldCharType="begin"/>
        </w:r>
        <w:r w:rsidR="00C54BE8">
          <w:rPr>
            <w:noProof/>
            <w:webHidden/>
          </w:rPr>
          <w:instrText xml:space="preserve"> PAGEREF _Toc461782058 \h </w:instrText>
        </w:r>
        <w:r w:rsidR="00C54BE8">
          <w:rPr>
            <w:noProof/>
            <w:webHidden/>
          </w:rPr>
        </w:r>
        <w:r w:rsidR="00C54BE8">
          <w:rPr>
            <w:noProof/>
            <w:webHidden/>
          </w:rPr>
          <w:fldChar w:fldCharType="separate"/>
        </w:r>
        <w:r w:rsidR="00C54BE8">
          <w:rPr>
            <w:noProof/>
            <w:webHidden/>
          </w:rPr>
          <w:t>6</w:t>
        </w:r>
        <w:r w:rsidR="00C54BE8">
          <w:rPr>
            <w:noProof/>
            <w:webHidden/>
          </w:rPr>
          <w:fldChar w:fldCharType="end"/>
        </w:r>
      </w:hyperlink>
    </w:p>
    <w:p w:rsidR="00C54BE8" w:rsidRDefault="00A02B18">
      <w:pPr>
        <w:pStyle w:val="TOC4"/>
        <w:tabs>
          <w:tab w:val="right" w:leader="dot" w:pos="9016"/>
        </w:tabs>
        <w:rPr>
          <w:noProof/>
          <w:sz w:val="22"/>
          <w:szCs w:val="22"/>
          <w:lang w:eastAsia="en-GB"/>
        </w:rPr>
      </w:pPr>
      <w:hyperlink w:anchor="_Toc461782059" w:history="1">
        <w:r w:rsidR="00C54BE8" w:rsidRPr="00DF6772">
          <w:rPr>
            <w:rStyle w:val="Hyperlink"/>
            <w:noProof/>
          </w:rPr>
          <w:t>Heading 4a</w:t>
        </w:r>
        <w:r w:rsidR="00C54BE8">
          <w:rPr>
            <w:noProof/>
            <w:webHidden/>
          </w:rPr>
          <w:tab/>
        </w:r>
        <w:r w:rsidR="00C54BE8">
          <w:rPr>
            <w:noProof/>
            <w:webHidden/>
          </w:rPr>
          <w:fldChar w:fldCharType="begin"/>
        </w:r>
        <w:r w:rsidR="00C54BE8">
          <w:rPr>
            <w:noProof/>
            <w:webHidden/>
          </w:rPr>
          <w:instrText xml:space="preserve"> PAGEREF _Toc461782059 \h </w:instrText>
        </w:r>
        <w:r w:rsidR="00C54BE8">
          <w:rPr>
            <w:noProof/>
            <w:webHidden/>
          </w:rPr>
        </w:r>
        <w:r w:rsidR="00C54BE8">
          <w:rPr>
            <w:noProof/>
            <w:webHidden/>
          </w:rPr>
          <w:fldChar w:fldCharType="separate"/>
        </w:r>
        <w:r w:rsidR="00C54BE8">
          <w:rPr>
            <w:noProof/>
            <w:webHidden/>
          </w:rPr>
          <w:t>6</w:t>
        </w:r>
        <w:r w:rsidR="00C54BE8">
          <w:rPr>
            <w:noProof/>
            <w:webHidden/>
          </w:rPr>
          <w:fldChar w:fldCharType="end"/>
        </w:r>
      </w:hyperlink>
    </w:p>
    <w:p w:rsidR="00C54BE8" w:rsidRDefault="00A02B18">
      <w:pPr>
        <w:pStyle w:val="TOC1"/>
        <w:tabs>
          <w:tab w:val="right" w:leader="dot" w:pos="9016"/>
        </w:tabs>
        <w:rPr>
          <w:noProof/>
          <w:sz w:val="22"/>
          <w:szCs w:val="22"/>
          <w:lang w:eastAsia="en-GB"/>
        </w:rPr>
      </w:pPr>
      <w:hyperlink w:anchor="_Toc461782060" w:history="1">
        <w:r w:rsidR="00C54BE8" w:rsidRPr="00DF6772">
          <w:rPr>
            <w:rStyle w:val="Hyperlink"/>
            <w:noProof/>
          </w:rPr>
          <w:t>Heading 1b</w:t>
        </w:r>
        <w:r w:rsidR="00C54BE8">
          <w:rPr>
            <w:noProof/>
            <w:webHidden/>
          </w:rPr>
          <w:tab/>
        </w:r>
        <w:r w:rsidR="00C54BE8">
          <w:rPr>
            <w:noProof/>
            <w:webHidden/>
          </w:rPr>
          <w:fldChar w:fldCharType="begin"/>
        </w:r>
        <w:r w:rsidR="00C54BE8">
          <w:rPr>
            <w:noProof/>
            <w:webHidden/>
          </w:rPr>
          <w:instrText xml:space="preserve"> PAGEREF _Toc461782060 \h </w:instrText>
        </w:r>
        <w:r w:rsidR="00C54BE8">
          <w:rPr>
            <w:noProof/>
            <w:webHidden/>
          </w:rPr>
        </w:r>
        <w:r w:rsidR="00C54BE8">
          <w:rPr>
            <w:noProof/>
            <w:webHidden/>
          </w:rPr>
          <w:fldChar w:fldCharType="separate"/>
        </w:r>
        <w:r w:rsidR="00C54BE8">
          <w:rPr>
            <w:noProof/>
            <w:webHidden/>
          </w:rPr>
          <w:t>6</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61" w:history="1">
        <w:r w:rsidR="00C54BE8" w:rsidRPr="00DF6772">
          <w:rPr>
            <w:rStyle w:val="Hyperlink"/>
            <w:noProof/>
          </w:rPr>
          <w:t>Heading 2b</w:t>
        </w:r>
        <w:r w:rsidR="00C54BE8">
          <w:rPr>
            <w:noProof/>
            <w:webHidden/>
          </w:rPr>
          <w:tab/>
        </w:r>
        <w:r w:rsidR="00C54BE8">
          <w:rPr>
            <w:noProof/>
            <w:webHidden/>
          </w:rPr>
          <w:fldChar w:fldCharType="begin"/>
        </w:r>
        <w:r w:rsidR="00C54BE8">
          <w:rPr>
            <w:noProof/>
            <w:webHidden/>
          </w:rPr>
          <w:instrText xml:space="preserve"> PAGEREF _Toc461782061 \h </w:instrText>
        </w:r>
        <w:r w:rsidR="00C54BE8">
          <w:rPr>
            <w:noProof/>
            <w:webHidden/>
          </w:rPr>
        </w:r>
        <w:r w:rsidR="00C54BE8">
          <w:rPr>
            <w:noProof/>
            <w:webHidden/>
          </w:rPr>
          <w:fldChar w:fldCharType="separate"/>
        </w:r>
        <w:r w:rsidR="00C54BE8">
          <w:rPr>
            <w:noProof/>
            <w:webHidden/>
          </w:rPr>
          <w:t>6</w:t>
        </w:r>
        <w:r w:rsidR="00C54BE8">
          <w:rPr>
            <w:noProof/>
            <w:webHidden/>
          </w:rPr>
          <w:fldChar w:fldCharType="end"/>
        </w:r>
      </w:hyperlink>
    </w:p>
    <w:p w:rsidR="00C54BE8" w:rsidRDefault="00A02B18">
      <w:pPr>
        <w:pStyle w:val="TOC3"/>
        <w:tabs>
          <w:tab w:val="right" w:leader="dot" w:pos="9016"/>
        </w:tabs>
        <w:rPr>
          <w:noProof/>
          <w:sz w:val="22"/>
          <w:szCs w:val="22"/>
          <w:lang w:eastAsia="en-GB"/>
        </w:rPr>
      </w:pPr>
      <w:hyperlink w:anchor="_Toc461782062" w:history="1">
        <w:r w:rsidR="00C54BE8" w:rsidRPr="00DF6772">
          <w:rPr>
            <w:rStyle w:val="Hyperlink"/>
            <w:noProof/>
          </w:rPr>
          <w:t>Heading 3b</w:t>
        </w:r>
        <w:r w:rsidR="00C54BE8">
          <w:rPr>
            <w:noProof/>
            <w:webHidden/>
          </w:rPr>
          <w:tab/>
        </w:r>
        <w:r w:rsidR="00C54BE8">
          <w:rPr>
            <w:noProof/>
            <w:webHidden/>
          </w:rPr>
          <w:fldChar w:fldCharType="begin"/>
        </w:r>
        <w:r w:rsidR="00C54BE8">
          <w:rPr>
            <w:noProof/>
            <w:webHidden/>
          </w:rPr>
          <w:instrText xml:space="preserve"> PAGEREF _Toc461782062 \h </w:instrText>
        </w:r>
        <w:r w:rsidR="00C54BE8">
          <w:rPr>
            <w:noProof/>
            <w:webHidden/>
          </w:rPr>
        </w:r>
        <w:r w:rsidR="00C54BE8">
          <w:rPr>
            <w:noProof/>
            <w:webHidden/>
          </w:rPr>
          <w:fldChar w:fldCharType="separate"/>
        </w:r>
        <w:r w:rsidR="00C54BE8">
          <w:rPr>
            <w:noProof/>
            <w:webHidden/>
          </w:rPr>
          <w:t>6</w:t>
        </w:r>
        <w:r w:rsidR="00C54BE8">
          <w:rPr>
            <w:noProof/>
            <w:webHidden/>
          </w:rPr>
          <w:fldChar w:fldCharType="end"/>
        </w:r>
      </w:hyperlink>
    </w:p>
    <w:p w:rsidR="00C54BE8" w:rsidRDefault="00A02B18">
      <w:pPr>
        <w:pStyle w:val="TOC4"/>
        <w:tabs>
          <w:tab w:val="right" w:leader="dot" w:pos="9016"/>
        </w:tabs>
        <w:rPr>
          <w:noProof/>
          <w:sz w:val="22"/>
          <w:szCs w:val="22"/>
          <w:lang w:eastAsia="en-GB"/>
        </w:rPr>
      </w:pPr>
      <w:hyperlink w:anchor="_Toc461782063" w:history="1">
        <w:r w:rsidR="00C54BE8" w:rsidRPr="00DF6772">
          <w:rPr>
            <w:rStyle w:val="Hyperlink"/>
            <w:noProof/>
          </w:rPr>
          <w:t>Heading 4b</w:t>
        </w:r>
        <w:r w:rsidR="00C54BE8">
          <w:rPr>
            <w:noProof/>
            <w:webHidden/>
          </w:rPr>
          <w:tab/>
        </w:r>
        <w:r w:rsidR="00C54BE8">
          <w:rPr>
            <w:noProof/>
            <w:webHidden/>
          </w:rPr>
          <w:fldChar w:fldCharType="begin"/>
        </w:r>
        <w:r w:rsidR="00C54BE8">
          <w:rPr>
            <w:noProof/>
            <w:webHidden/>
          </w:rPr>
          <w:instrText xml:space="preserve"> PAGEREF _Toc461782063 \h </w:instrText>
        </w:r>
        <w:r w:rsidR="00C54BE8">
          <w:rPr>
            <w:noProof/>
            <w:webHidden/>
          </w:rPr>
        </w:r>
        <w:r w:rsidR="00C54BE8">
          <w:rPr>
            <w:noProof/>
            <w:webHidden/>
          </w:rPr>
          <w:fldChar w:fldCharType="separate"/>
        </w:r>
        <w:r w:rsidR="00C54BE8">
          <w:rPr>
            <w:noProof/>
            <w:webHidden/>
          </w:rPr>
          <w:t>6</w:t>
        </w:r>
        <w:r w:rsidR="00C54BE8">
          <w:rPr>
            <w:noProof/>
            <w:webHidden/>
          </w:rPr>
          <w:fldChar w:fldCharType="end"/>
        </w:r>
      </w:hyperlink>
    </w:p>
    <w:p w:rsidR="00C54BE8" w:rsidRDefault="00A02B18">
      <w:pPr>
        <w:pStyle w:val="TOC1"/>
        <w:tabs>
          <w:tab w:val="right" w:leader="dot" w:pos="9016"/>
        </w:tabs>
        <w:rPr>
          <w:noProof/>
          <w:sz w:val="22"/>
          <w:szCs w:val="22"/>
          <w:lang w:eastAsia="en-GB"/>
        </w:rPr>
      </w:pPr>
      <w:hyperlink w:anchor="_Toc461782064" w:history="1">
        <w:r w:rsidR="00C54BE8" w:rsidRPr="00DF6772">
          <w:rPr>
            <w:rStyle w:val="Hyperlink"/>
            <w:noProof/>
          </w:rPr>
          <w:t>Heading 1c</w:t>
        </w:r>
        <w:r w:rsidR="00C54BE8">
          <w:rPr>
            <w:noProof/>
            <w:webHidden/>
          </w:rPr>
          <w:tab/>
        </w:r>
        <w:r w:rsidR="00C54BE8">
          <w:rPr>
            <w:noProof/>
            <w:webHidden/>
          </w:rPr>
          <w:fldChar w:fldCharType="begin"/>
        </w:r>
        <w:r w:rsidR="00C54BE8">
          <w:rPr>
            <w:noProof/>
            <w:webHidden/>
          </w:rPr>
          <w:instrText xml:space="preserve"> PAGEREF _Toc461782064 \h </w:instrText>
        </w:r>
        <w:r w:rsidR="00C54BE8">
          <w:rPr>
            <w:noProof/>
            <w:webHidden/>
          </w:rPr>
        </w:r>
        <w:r w:rsidR="00C54BE8">
          <w:rPr>
            <w:noProof/>
            <w:webHidden/>
          </w:rPr>
          <w:fldChar w:fldCharType="separate"/>
        </w:r>
        <w:r w:rsidR="00C54BE8">
          <w:rPr>
            <w:noProof/>
            <w:webHidden/>
          </w:rPr>
          <w:t>7</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65" w:history="1">
        <w:r w:rsidR="00C54BE8" w:rsidRPr="00DF6772">
          <w:rPr>
            <w:rStyle w:val="Hyperlink"/>
            <w:noProof/>
          </w:rPr>
          <w:t>Heading 2c</w:t>
        </w:r>
        <w:r w:rsidR="00C54BE8">
          <w:rPr>
            <w:noProof/>
            <w:webHidden/>
          </w:rPr>
          <w:tab/>
        </w:r>
        <w:r w:rsidR="00C54BE8">
          <w:rPr>
            <w:noProof/>
            <w:webHidden/>
          </w:rPr>
          <w:fldChar w:fldCharType="begin"/>
        </w:r>
        <w:r w:rsidR="00C54BE8">
          <w:rPr>
            <w:noProof/>
            <w:webHidden/>
          </w:rPr>
          <w:instrText xml:space="preserve"> PAGEREF _Toc461782065 \h </w:instrText>
        </w:r>
        <w:r w:rsidR="00C54BE8">
          <w:rPr>
            <w:noProof/>
            <w:webHidden/>
          </w:rPr>
        </w:r>
        <w:r w:rsidR="00C54BE8">
          <w:rPr>
            <w:noProof/>
            <w:webHidden/>
          </w:rPr>
          <w:fldChar w:fldCharType="separate"/>
        </w:r>
        <w:r w:rsidR="00C54BE8">
          <w:rPr>
            <w:noProof/>
            <w:webHidden/>
          </w:rPr>
          <w:t>7</w:t>
        </w:r>
        <w:r w:rsidR="00C54BE8">
          <w:rPr>
            <w:noProof/>
            <w:webHidden/>
          </w:rPr>
          <w:fldChar w:fldCharType="end"/>
        </w:r>
      </w:hyperlink>
    </w:p>
    <w:p w:rsidR="00C54BE8" w:rsidRDefault="00A02B18">
      <w:pPr>
        <w:pStyle w:val="TOC3"/>
        <w:tabs>
          <w:tab w:val="right" w:leader="dot" w:pos="9016"/>
        </w:tabs>
        <w:rPr>
          <w:noProof/>
          <w:sz w:val="22"/>
          <w:szCs w:val="22"/>
          <w:lang w:eastAsia="en-GB"/>
        </w:rPr>
      </w:pPr>
      <w:hyperlink w:anchor="_Toc461782066" w:history="1">
        <w:r w:rsidR="00C54BE8" w:rsidRPr="00DF6772">
          <w:rPr>
            <w:rStyle w:val="Hyperlink"/>
            <w:noProof/>
          </w:rPr>
          <w:t>Heading 3c</w:t>
        </w:r>
        <w:r w:rsidR="00C54BE8">
          <w:rPr>
            <w:noProof/>
            <w:webHidden/>
          </w:rPr>
          <w:tab/>
        </w:r>
        <w:r w:rsidR="00C54BE8">
          <w:rPr>
            <w:noProof/>
            <w:webHidden/>
          </w:rPr>
          <w:fldChar w:fldCharType="begin"/>
        </w:r>
        <w:r w:rsidR="00C54BE8">
          <w:rPr>
            <w:noProof/>
            <w:webHidden/>
          </w:rPr>
          <w:instrText xml:space="preserve"> PAGEREF _Toc461782066 \h </w:instrText>
        </w:r>
        <w:r w:rsidR="00C54BE8">
          <w:rPr>
            <w:noProof/>
            <w:webHidden/>
          </w:rPr>
        </w:r>
        <w:r w:rsidR="00C54BE8">
          <w:rPr>
            <w:noProof/>
            <w:webHidden/>
          </w:rPr>
          <w:fldChar w:fldCharType="separate"/>
        </w:r>
        <w:r w:rsidR="00C54BE8">
          <w:rPr>
            <w:noProof/>
            <w:webHidden/>
          </w:rPr>
          <w:t>7</w:t>
        </w:r>
        <w:r w:rsidR="00C54BE8">
          <w:rPr>
            <w:noProof/>
            <w:webHidden/>
          </w:rPr>
          <w:fldChar w:fldCharType="end"/>
        </w:r>
      </w:hyperlink>
    </w:p>
    <w:p w:rsidR="00C54BE8" w:rsidRDefault="00A02B18">
      <w:pPr>
        <w:pStyle w:val="TOC4"/>
        <w:tabs>
          <w:tab w:val="right" w:leader="dot" w:pos="9016"/>
        </w:tabs>
        <w:rPr>
          <w:noProof/>
          <w:sz w:val="22"/>
          <w:szCs w:val="22"/>
          <w:lang w:eastAsia="en-GB"/>
        </w:rPr>
      </w:pPr>
      <w:hyperlink w:anchor="_Toc461782067" w:history="1">
        <w:r w:rsidR="00C54BE8" w:rsidRPr="00DF6772">
          <w:rPr>
            <w:rStyle w:val="Hyperlink"/>
            <w:noProof/>
          </w:rPr>
          <w:t>Heading 4c</w:t>
        </w:r>
        <w:r w:rsidR="00C54BE8">
          <w:rPr>
            <w:noProof/>
            <w:webHidden/>
          </w:rPr>
          <w:tab/>
        </w:r>
        <w:r w:rsidR="00C54BE8">
          <w:rPr>
            <w:noProof/>
            <w:webHidden/>
          </w:rPr>
          <w:fldChar w:fldCharType="begin"/>
        </w:r>
        <w:r w:rsidR="00C54BE8">
          <w:rPr>
            <w:noProof/>
            <w:webHidden/>
          </w:rPr>
          <w:instrText xml:space="preserve"> PAGEREF _Toc461782067 \h </w:instrText>
        </w:r>
        <w:r w:rsidR="00C54BE8">
          <w:rPr>
            <w:noProof/>
            <w:webHidden/>
          </w:rPr>
        </w:r>
        <w:r w:rsidR="00C54BE8">
          <w:rPr>
            <w:noProof/>
            <w:webHidden/>
          </w:rPr>
          <w:fldChar w:fldCharType="separate"/>
        </w:r>
        <w:r w:rsidR="00C54BE8">
          <w:rPr>
            <w:noProof/>
            <w:webHidden/>
          </w:rPr>
          <w:t>7</w:t>
        </w:r>
        <w:r w:rsidR="00C54BE8">
          <w:rPr>
            <w:noProof/>
            <w:webHidden/>
          </w:rPr>
          <w:fldChar w:fldCharType="end"/>
        </w:r>
      </w:hyperlink>
    </w:p>
    <w:p w:rsidR="00C54BE8" w:rsidRDefault="00A02B18">
      <w:pPr>
        <w:pStyle w:val="TOC1"/>
        <w:tabs>
          <w:tab w:val="right" w:leader="dot" w:pos="9016"/>
        </w:tabs>
        <w:rPr>
          <w:noProof/>
          <w:sz w:val="22"/>
          <w:szCs w:val="22"/>
          <w:lang w:eastAsia="en-GB"/>
        </w:rPr>
      </w:pPr>
      <w:hyperlink w:anchor="_Toc461782068" w:history="1">
        <w:r w:rsidR="00C54BE8" w:rsidRPr="00DF6772">
          <w:rPr>
            <w:rStyle w:val="Hyperlink"/>
            <w:noProof/>
          </w:rPr>
          <w:t>Heading 1d</w:t>
        </w:r>
        <w:r w:rsidR="00C54BE8">
          <w:rPr>
            <w:noProof/>
            <w:webHidden/>
          </w:rPr>
          <w:tab/>
        </w:r>
        <w:r w:rsidR="00C54BE8">
          <w:rPr>
            <w:noProof/>
            <w:webHidden/>
          </w:rPr>
          <w:fldChar w:fldCharType="begin"/>
        </w:r>
        <w:r w:rsidR="00C54BE8">
          <w:rPr>
            <w:noProof/>
            <w:webHidden/>
          </w:rPr>
          <w:instrText xml:space="preserve"> PAGEREF _Toc461782068 \h </w:instrText>
        </w:r>
        <w:r w:rsidR="00C54BE8">
          <w:rPr>
            <w:noProof/>
            <w:webHidden/>
          </w:rPr>
        </w:r>
        <w:r w:rsidR="00C54BE8">
          <w:rPr>
            <w:noProof/>
            <w:webHidden/>
          </w:rPr>
          <w:fldChar w:fldCharType="separate"/>
        </w:r>
        <w:r w:rsidR="00C54BE8">
          <w:rPr>
            <w:noProof/>
            <w:webHidden/>
          </w:rPr>
          <w:t>7</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69" w:history="1">
        <w:r w:rsidR="00C54BE8" w:rsidRPr="00DF6772">
          <w:rPr>
            <w:rStyle w:val="Hyperlink"/>
            <w:noProof/>
          </w:rPr>
          <w:t>Heading 2d</w:t>
        </w:r>
        <w:r w:rsidR="00C54BE8">
          <w:rPr>
            <w:noProof/>
            <w:webHidden/>
          </w:rPr>
          <w:tab/>
        </w:r>
        <w:r w:rsidR="00C54BE8">
          <w:rPr>
            <w:noProof/>
            <w:webHidden/>
          </w:rPr>
          <w:fldChar w:fldCharType="begin"/>
        </w:r>
        <w:r w:rsidR="00C54BE8">
          <w:rPr>
            <w:noProof/>
            <w:webHidden/>
          </w:rPr>
          <w:instrText xml:space="preserve"> PAGEREF _Toc461782069 \h </w:instrText>
        </w:r>
        <w:r w:rsidR="00C54BE8">
          <w:rPr>
            <w:noProof/>
            <w:webHidden/>
          </w:rPr>
        </w:r>
        <w:r w:rsidR="00C54BE8">
          <w:rPr>
            <w:noProof/>
            <w:webHidden/>
          </w:rPr>
          <w:fldChar w:fldCharType="separate"/>
        </w:r>
        <w:r w:rsidR="00C54BE8">
          <w:rPr>
            <w:noProof/>
            <w:webHidden/>
          </w:rPr>
          <w:t>7</w:t>
        </w:r>
        <w:r w:rsidR="00C54BE8">
          <w:rPr>
            <w:noProof/>
            <w:webHidden/>
          </w:rPr>
          <w:fldChar w:fldCharType="end"/>
        </w:r>
      </w:hyperlink>
    </w:p>
    <w:p w:rsidR="00C54BE8" w:rsidRDefault="00A02B18">
      <w:pPr>
        <w:pStyle w:val="TOC3"/>
        <w:tabs>
          <w:tab w:val="right" w:leader="dot" w:pos="9016"/>
        </w:tabs>
        <w:rPr>
          <w:noProof/>
          <w:sz w:val="22"/>
          <w:szCs w:val="22"/>
          <w:lang w:eastAsia="en-GB"/>
        </w:rPr>
      </w:pPr>
      <w:hyperlink w:anchor="_Toc461782070" w:history="1">
        <w:r w:rsidR="00C54BE8" w:rsidRPr="00DF6772">
          <w:rPr>
            <w:rStyle w:val="Hyperlink"/>
            <w:noProof/>
          </w:rPr>
          <w:t>Heading 3d</w:t>
        </w:r>
        <w:r w:rsidR="00C54BE8">
          <w:rPr>
            <w:noProof/>
            <w:webHidden/>
          </w:rPr>
          <w:tab/>
        </w:r>
        <w:r w:rsidR="00C54BE8">
          <w:rPr>
            <w:noProof/>
            <w:webHidden/>
          </w:rPr>
          <w:fldChar w:fldCharType="begin"/>
        </w:r>
        <w:r w:rsidR="00C54BE8">
          <w:rPr>
            <w:noProof/>
            <w:webHidden/>
          </w:rPr>
          <w:instrText xml:space="preserve"> PAGEREF _Toc461782070 \h </w:instrText>
        </w:r>
        <w:r w:rsidR="00C54BE8">
          <w:rPr>
            <w:noProof/>
            <w:webHidden/>
          </w:rPr>
        </w:r>
        <w:r w:rsidR="00C54BE8">
          <w:rPr>
            <w:noProof/>
            <w:webHidden/>
          </w:rPr>
          <w:fldChar w:fldCharType="separate"/>
        </w:r>
        <w:r w:rsidR="00C54BE8">
          <w:rPr>
            <w:noProof/>
            <w:webHidden/>
          </w:rPr>
          <w:t>7</w:t>
        </w:r>
        <w:r w:rsidR="00C54BE8">
          <w:rPr>
            <w:noProof/>
            <w:webHidden/>
          </w:rPr>
          <w:fldChar w:fldCharType="end"/>
        </w:r>
      </w:hyperlink>
    </w:p>
    <w:p w:rsidR="00C54BE8" w:rsidRDefault="00A02B18">
      <w:pPr>
        <w:pStyle w:val="TOC4"/>
        <w:tabs>
          <w:tab w:val="right" w:leader="dot" w:pos="9016"/>
        </w:tabs>
        <w:rPr>
          <w:noProof/>
          <w:sz w:val="22"/>
          <w:szCs w:val="22"/>
          <w:lang w:eastAsia="en-GB"/>
        </w:rPr>
      </w:pPr>
      <w:hyperlink w:anchor="_Toc461782071" w:history="1">
        <w:r w:rsidR="00C54BE8" w:rsidRPr="00DF6772">
          <w:rPr>
            <w:rStyle w:val="Hyperlink"/>
            <w:noProof/>
          </w:rPr>
          <w:t>Heading 4d</w:t>
        </w:r>
        <w:r w:rsidR="00C54BE8">
          <w:rPr>
            <w:noProof/>
            <w:webHidden/>
          </w:rPr>
          <w:tab/>
        </w:r>
        <w:r w:rsidR="00C54BE8">
          <w:rPr>
            <w:noProof/>
            <w:webHidden/>
          </w:rPr>
          <w:fldChar w:fldCharType="begin"/>
        </w:r>
        <w:r w:rsidR="00C54BE8">
          <w:rPr>
            <w:noProof/>
            <w:webHidden/>
          </w:rPr>
          <w:instrText xml:space="preserve"> PAGEREF _Toc461782071 \h </w:instrText>
        </w:r>
        <w:r w:rsidR="00C54BE8">
          <w:rPr>
            <w:noProof/>
            <w:webHidden/>
          </w:rPr>
        </w:r>
        <w:r w:rsidR="00C54BE8">
          <w:rPr>
            <w:noProof/>
            <w:webHidden/>
          </w:rPr>
          <w:fldChar w:fldCharType="separate"/>
        </w:r>
        <w:r w:rsidR="00C54BE8">
          <w:rPr>
            <w:noProof/>
            <w:webHidden/>
          </w:rPr>
          <w:t>7</w:t>
        </w:r>
        <w:r w:rsidR="00C54BE8">
          <w:rPr>
            <w:noProof/>
            <w:webHidden/>
          </w:rPr>
          <w:fldChar w:fldCharType="end"/>
        </w:r>
      </w:hyperlink>
    </w:p>
    <w:p w:rsidR="00C54BE8" w:rsidRDefault="00A02B18">
      <w:pPr>
        <w:pStyle w:val="TOC1"/>
        <w:tabs>
          <w:tab w:val="right" w:leader="dot" w:pos="9016"/>
        </w:tabs>
        <w:rPr>
          <w:noProof/>
          <w:sz w:val="22"/>
          <w:szCs w:val="22"/>
          <w:lang w:eastAsia="en-GB"/>
        </w:rPr>
      </w:pPr>
      <w:hyperlink w:anchor="_Toc461782072" w:history="1">
        <w:r w:rsidR="00C54BE8" w:rsidRPr="00DF6772">
          <w:rPr>
            <w:rStyle w:val="Hyperlink"/>
            <w:noProof/>
          </w:rPr>
          <w:t>Heading 1e</w:t>
        </w:r>
        <w:r w:rsidR="00C54BE8">
          <w:rPr>
            <w:noProof/>
            <w:webHidden/>
          </w:rPr>
          <w:tab/>
        </w:r>
        <w:r w:rsidR="00C54BE8">
          <w:rPr>
            <w:noProof/>
            <w:webHidden/>
          </w:rPr>
          <w:fldChar w:fldCharType="begin"/>
        </w:r>
        <w:r w:rsidR="00C54BE8">
          <w:rPr>
            <w:noProof/>
            <w:webHidden/>
          </w:rPr>
          <w:instrText xml:space="preserve"> PAGEREF _Toc461782072 \h </w:instrText>
        </w:r>
        <w:r w:rsidR="00C54BE8">
          <w:rPr>
            <w:noProof/>
            <w:webHidden/>
          </w:rPr>
        </w:r>
        <w:r w:rsidR="00C54BE8">
          <w:rPr>
            <w:noProof/>
            <w:webHidden/>
          </w:rPr>
          <w:fldChar w:fldCharType="separate"/>
        </w:r>
        <w:r w:rsidR="00C54BE8">
          <w:rPr>
            <w:noProof/>
            <w:webHidden/>
          </w:rPr>
          <w:t>8</w:t>
        </w:r>
        <w:r w:rsidR="00C54BE8">
          <w:rPr>
            <w:noProof/>
            <w:webHidden/>
          </w:rPr>
          <w:fldChar w:fldCharType="end"/>
        </w:r>
      </w:hyperlink>
    </w:p>
    <w:p w:rsidR="00C54BE8" w:rsidRDefault="00A02B18">
      <w:pPr>
        <w:pStyle w:val="TOC2"/>
        <w:tabs>
          <w:tab w:val="right" w:leader="dot" w:pos="9016"/>
        </w:tabs>
        <w:rPr>
          <w:noProof/>
          <w:sz w:val="22"/>
          <w:szCs w:val="22"/>
          <w:lang w:eastAsia="en-GB"/>
        </w:rPr>
      </w:pPr>
      <w:hyperlink w:anchor="_Toc461782073" w:history="1">
        <w:r w:rsidR="00C54BE8" w:rsidRPr="00DF6772">
          <w:rPr>
            <w:rStyle w:val="Hyperlink"/>
            <w:noProof/>
          </w:rPr>
          <w:t>Heading 2e</w:t>
        </w:r>
        <w:r w:rsidR="00C54BE8">
          <w:rPr>
            <w:noProof/>
            <w:webHidden/>
          </w:rPr>
          <w:tab/>
        </w:r>
        <w:r w:rsidR="00C54BE8">
          <w:rPr>
            <w:noProof/>
            <w:webHidden/>
          </w:rPr>
          <w:fldChar w:fldCharType="begin"/>
        </w:r>
        <w:r w:rsidR="00C54BE8">
          <w:rPr>
            <w:noProof/>
            <w:webHidden/>
          </w:rPr>
          <w:instrText xml:space="preserve"> PAGEREF _Toc461782073 \h </w:instrText>
        </w:r>
        <w:r w:rsidR="00C54BE8">
          <w:rPr>
            <w:noProof/>
            <w:webHidden/>
          </w:rPr>
        </w:r>
        <w:r w:rsidR="00C54BE8">
          <w:rPr>
            <w:noProof/>
            <w:webHidden/>
          </w:rPr>
          <w:fldChar w:fldCharType="separate"/>
        </w:r>
        <w:r w:rsidR="00C54BE8">
          <w:rPr>
            <w:noProof/>
            <w:webHidden/>
          </w:rPr>
          <w:t>8</w:t>
        </w:r>
        <w:r w:rsidR="00C54BE8">
          <w:rPr>
            <w:noProof/>
            <w:webHidden/>
          </w:rPr>
          <w:fldChar w:fldCharType="end"/>
        </w:r>
      </w:hyperlink>
    </w:p>
    <w:p w:rsidR="00C54BE8" w:rsidRDefault="00A02B18">
      <w:pPr>
        <w:pStyle w:val="TOC3"/>
        <w:tabs>
          <w:tab w:val="right" w:leader="dot" w:pos="9016"/>
        </w:tabs>
        <w:rPr>
          <w:noProof/>
          <w:sz w:val="22"/>
          <w:szCs w:val="22"/>
          <w:lang w:eastAsia="en-GB"/>
        </w:rPr>
      </w:pPr>
      <w:hyperlink w:anchor="_Toc461782074" w:history="1">
        <w:r w:rsidR="00C54BE8" w:rsidRPr="00DF6772">
          <w:rPr>
            <w:rStyle w:val="Hyperlink"/>
            <w:noProof/>
          </w:rPr>
          <w:t>Heading 3e</w:t>
        </w:r>
        <w:r w:rsidR="00C54BE8">
          <w:rPr>
            <w:noProof/>
            <w:webHidden/>
          </w:rPr>
          <w:tab/>
        </w:r>
        <w:r w:rsidR="00C54BE8">
          <w:rPr>
            <w:noProof/>
            <w:webHidden/>
          </w:rPr>
          <w:fldChar w:fldCharType="begin"/>
        </w:r>
        <w:r w:rsidR="00C54BE8">
          <w:rPr>
            <w:noProof/>
            <w:webHidden/>
          </w:rPr>
          <w:instrText xml:space="preserve"> PAGEREF _Toc461782074 \h </w:instrText>
        </w:r>
        <w:r w:rsidR="00C54BE8">
          <w:rPr>
            <w:noProof/>
            <w:webHidden/>
          </w:rPr>
        </w:r>
        <w:r w:rsidR="00C54BE8">
          <w:rPr>
            <w:noProof/>
            <w:webHidden/>
          </w:rPr>
          <w:fldChar w:fldCharType="separate"/>
        </w:r>
        <w:r w:rsidR="00C54BE8">
          <w:rPr>
            <w:noProof/>
            <w:webHidden/>
          </w:rPr>
          <w:t>8</w:t>
        </w:r>
        <w:r w:rsidR="00C54BE8">
          <w:rPr>
            <w:noProof/>
            <w:webHidden/>
          </w:rPr>
          <w:fldChar w:fldCharType="end"/>
        </w:r>
      </w:hyperlink>
    </w:p>
    <w:p w:rsidR="00C54BE8" w:rsidRDefault="00A02B18">
      <w:pPr>
        <w:pStyle w:val="TOC4"/>
        <w:tabs>
          <w:tab w:val="right" w:leader="dot" w:pos="9016"/>
        </w:tabs>
        <w:rPr>
          <w:noProof/>
          <w:sz w:val="22"/>
          <w:szCs w:val="22"/>
          <w:lang w:eastAsia="en-GB"/>
        </w:rPr>
      </w:pPr>
      <w:hyperlink w:anchor="_Toc461782075" w:history="1">
        <w:r w:rsidR="00C54BE8" w:rsidRPr="00DF6772">
          <w:rPr>
            <w:rStyle w:val="Hyperlink"/>
            <w:noProof/>
          </w:rPr>
          <w:t>Heading 4e</w:t>
        </w:r>
        <w:r w:rsidR="00C54BE8">
          <w:rPr>
            <w:noProof/>
            <w:webHidden/>
          </w:rPr>
          <w:tab/>
        </w:r>
        <w:r w:rsidR="00C54BE8">
          <w:rPr>
            <w:noProof/>
            <w:webHidden/>
          </w:rPr>
          <w:fldChar w:fldCharType="begin"/>
        </w:r>
        <w:r w:rsidR="00C54BE8">
          <w:rPr>
            <w:noProof/>
            <w:webHidden/>
          </w:rPr>
          <w:instrText xml:space="preserve"> PAGEREF _Toc461782075 \h </w:instrText>
        </w:r>
        <w:r w:rsidR="00C54BE8">
          <w:rPr>
            <w:noProof/>
            <w:webHidden/>
          </w:rPr>
        </w:r>
        <w:r w:rsidR="00C54BE8">
          <w:rPr>
            <w:noProof/>
            <w:webHidden/>
          </w:rPr>
          <w:fldChar w:fldCharType="separate"/>
        </w:r>
        <w:r w:rsidR="00C54BE8">
          <w:rPr>
            <w:noProof/>
            <w:webHidden/>
          </w:rPr>
          <w:t>8</w:t>
        </w:r>
        <w:r w:rsidR="00C54BE8">
          <w:rPr>
            <w:noProof/>
            <w:webHidden/>
          </w:rPr>
          <w:fldChar w:fldCharType="end"/>
        </w:r>
      </w:hyperlink>
    </w:p>
    <w:p w:rsidR="009B0690" w:rsidRDefault="00C54BE8" w:rsidP="009B0690">
      <w:r>
        <w:fldChar w:fldCharType="end"/>
      </w:r>
      <w:r w:rsidR="009B0690">
        <w:br w:type="page"/>
      </w:r>
    </w:p>
    <w:p w:rsidR="009B0690" w:rsidRPr="009B0690" w:rsidRDefault="009B0690" w:rsidP="009B0690"/>
    <w:p w:rsidR="005805AF" w:rsidRDefault="005805AF" w:rsidP="009B0690">
      <w:pPr>
        <w:pStyle w:val="Heading1"/>
      </w:pPr>
      <w:bookmarkStart w:id="10" w:name="_Toc461635313"/>
      <w:bookmarkStart w:id="11" w:name="_Toc461782052"/>
      <w:r w:rsidRPr="009B0690">
        <w:t>Heading</w:t>
      </w:r>
      <w:r>
        <w:t xml:space="preserve"> 1</w:t>
      </w:r>
      <w:bookmarkEnd w:id="10"/>
      <w:bookmarkEnd w:id="11"/>
    </w:p>
    <w:p w:rsidR="005805AF" w:rsidRDefault="005805AF" w:rsidP="005805AF">
      <w:r>
        <w:t xml:space="preserve">This is paragraph text. This is a sentence. This is another one. I’m writing more until the line breaks so I can see what happens. </w:t>
      </w:r>
    </w:p>
    <w:p w:rsidR="005805AF" w:rsidRPr="005805AF" w:rsidRDefault="005805AF" w:rsidP="005805AF">
      <w:r>
        <w:t xml:space="preserve">Line breaks make a gap. </w:t>
      </w:r>
    </w:p>
    <w:p w:rsidR="005805AF" w:rsidRDefault="005805AF" w:rsidP="00062235">
      <w:pPr>
        <w:pStyle w:val="Heading2"/>
      </w:pPr>
      <w:bookmarkStart w:id="12" w:name="_Toc461635314"/>
      <w:bookmarkStart w:id="13" w:name="_Toc461782053"/>
      <w:r w:rsidRPr="009B0690">
        <w:t>Heading</w:t>
      </w:r>
      <w:r>
        <w:t xml:space="preserve"> 2</w:t>
      </w:r>
      <w:bookmarkEnd w:id="12"/>
      <w:bookmarkEnd w:id="13"/>
    </w:p>
    <w:p w:rsidR="005805AF" w:rsidRDefault="005805AF" w:rsidP="005805AF">
      <w:r>
        <w:t>This is paragraph text. This is a sentence. This is another one.</w:t>
      </w:r>
      <w:r w:rsidRPr="005805AF">
        <w:t xml:space="preserve"> </w:t>
      </w:r>
      <w:r>
        <w:t xml:space="preserve">This is </w:t>
      </w:r>
      <w:r w:rsidRPr="005805AF">
        <w:rPr>
          <w:rStyle w:val="Emphasis"/>
        </w:rPr>
        <w:t>an important bit</w:t>
      </w:r>
      <w:r>
        <w:t xml:space="preserve">. I’m writing more until the line breaks so I can see what happens. </w:t>
      </w:r>
    </w:p>
    <w:p w:rsidR="005805AF" w:rsidRDefault="005805AF" w:rsidP="005805AF">
      <w:r>
        <w:t xml:space="preserve">Line breaks make a gap. </w:t>
      </w:r>
    </w:p>
    <w:p w:rsidR="009B0690" w:rsidRDefault="009B0690" w:rsidP="009B0690">
      <w:pPr>
        <w:keepNext/>
      </w:pPr>
      <w:r>
        <w:rPr>
          <w:noProof/>
          <w:lang w:eastAsia="en-GB"/>
        </w:rPr>
        <w:drawing>
          <wp:inline distT="0" distB="0" distL="0" distR="0" wp14:anchorId="3835DB41" wp14:editId="05291C44">
            <wp:extent cx="1200150" cy="12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W-logo.png"/>
                    <pic:cNvPicPr/>
                  </pic:nvPicPr>
                  <pic:blipFill>
                    <a:blip r:embed="rId8">
                      <a:extLst>
                        <a:ext uri="{28A0092B-C50C-407E-A947-70E740481C1C}">
                          <a14:useLocalDpi xmlns:a14="http://schemas.microsoft.com/office/drawing/2010/main" val="0"/>
                        </a:ext>
                      </a:extLst>
                    </a:blip>
                    <a:stretch>
                      <a:fillRect/>
                    </a:stretch>
                  </pic:blipFill>
                  <pic:spPr>
                    <a:xfrm>
                      <a:off x="0" y="0"/>
                      <a:ext cx="1200150" cy="1238250"/>
                    </a:xfrm>
                    <a:prstGeom prst="rect">
                      <a:avLst/>
                    </a:prstGeom>
                  </pic:spPr>
                </pic:pic>
              </a:graphicData>
            </a:graphic>
          </wp:inline>
        </w:drawing>
      </w:r>
    </w:p>
    <w:p w:rsidR="009B0690" w:rsidRDefault="009B0690" w:rsidP="009B0690">
      <w:pPr>
        <w:pStyle w:val="Caption"/>
        <w:spacing w:after="240"/>
      </w:pPr>
      <w:r>
        <w:t xml:space="preserve">Figure </w:t>
      </w:r>
      <w:fldSimple w:instr=" SEQ Figure \* ARABIC ">
        <w:r w:rsidR="00C54BE8">
          <w:rPr>
            <w:noProof/>
          </w:rPr>
          <w:t>1</w:t>
        </w:r>
      </w:fldSimple>
    </w:p>
    <w:p w:rsidR="005805AF" w:rsidRDefault="005805AF" w:rsidP="009B0690">
      <w:pPr>
        <w:pStyle w:val="Heading3"/>
      </w:pPr>
      <w:bookmarkStart w:id="14" w:name="_Toc461635315"/>
      <w:bookmarkStart w:id="15" w:name="_Toc461782054"/>
      <w:r w:rsidRPr="009B0690">
        <w:t>Heading</w:t>
      </w:r>
      <w:r>
        <w:t xml:space="preserve"> 3</w:t>
      </w:r>
      <w:bookmarkEnd w:id="14"/>
      <w:bookmarkEnd w:id="15"/>
    </w:p>
    <w:p w:rsidR="005805AF" w:rsidRDefault="005805AF" w:rsidP="005805AF">
      <w:r>
        <w:t xml:space="preserve">This is paragraph text. This is a sentence. This is another one. I’m writing more until the line breaks so I can see what happens. </w:t>
      </w:r>
    </w:p>
    <w:p w:rsidR="00F22798" w:rsidRPr="00F22798" w:rsidRDefault="00F22798" w:rsidP="00F22798">
      <w:pPr>
        <w:pStyle w:val="Quote"/>
      </w:pPr>
      <w:r>
        <w:t xml:space="preserve">This is a long quote. </w:t>
      </w:r>
      <w:r w:rsidRPr="00F22798">
        <w:t>So we see a nurse, or a teacher or a policeman or policewoman going about their business and tend to judge them as being particular types of people rather than as people being constrained by the roles that they are playing in their work. (Strongman, 2006, p. 94).</w:t>
      </w:r>
    </w:p>
    <w:p w:rsidR="005805AF" w:rsidRDefault="005805AF" w:rsidP="005805AF">
      <w:r>
        <w:t xml:space="preserve">Line breaks make a gap. </w:t>
      </w:r>
    </w:p>
    <w:p w:rsidR="005805AF" w:rsidRDefault="005805AF" w:rsidP="009B0690">
      <w:pPr>
        <w:pStyle w:val="Heading4"/>
      </w:pPr>
      <w:bookmarkStart w:id="16" w:name="_Toc461635316"/>
      <w:bookmarkStart w:id="17" w:name="_Toc461782055"/>
      <w:r w:rsidRPr="009B0690">
        <w:t>Heading</w:t>
      </w:r>
      <w:r>
        <w:t xml:space="preserve"> 4</w:t>
      </w:r>
      <w:bookmarkEnd w:id="16"/>
      <w:bookmarkEnd w:id="17"/>
    </w:p>
    <w:p w:rsidR="005805AF" w:rsidRDefault="005805AF" w:rsidP="005805AF">
      <w:r>
        <w:t xml:space="preserve">This is paragraph text. This is a sentence. This is another one. I’m writing more until the line breaks so I can see what happens. </w:t>
      </w:r>
      <w:r w:rsidR="009B0690">
        <w:t xml:space="preserve">This is </w:t>
      </w:r>
      <w:r w:rsidR="009B0690" w:rsidRPr="005805AF">
        <w:rPr>
          <w:rStyle w:val="Emphasis"/>
        </w:rPr>
        <w:t>an important bit</w:t>
      </w:r>
      <w:r w:rsidR="009B0690">
        <w:t>.</w:t>
      </w:r>
    </w:p>
    <w:p w:rsidR="005805AF" w:rsidRDefault="005805AF" w:rsidP="005805AF">
      <w:r>
        <w:t xml:space="preserve">Line breaks make a gap. </w:t>
      </w:r>
    </w:p>
    <w:p w:rsidR="005805AF" w:rsidRDefault="005805AF" w:rsidP="005805AF"/>
    <w:p w:rsidR="009B0690" w:rsidRDefault="009B0690" w:rsidP="009B0690">
      <w:pPr>
        <w:pStyle w:val="Heading1"/>
      </w:pPr>
      <w:bookmarkStart w:id="18" w:name="_Toc461635317"/>
      <w:bookmarkStart w:id="19" w:name="_Toc461782056"/>
      <w:r>
        <w:t>Heading 1</w:t>
      </w:r>
      <w:bookmarkEnd w:id="18"/>
      <w:r w:rsidR="00C54BE8">
        <w:t>a</w:t>
      </w:r>
      <w:bookmarkEnd w:id="19"/>
    </w:p>
    <w:p w:rsidR="009B0690" w:rsidRDefault="009B0690" w:rsidP="009B0690">
      <w:r>
        <w:t xml:space="preserve">This is paragraph text. This is a sentence. This is another one. I’m writing more until the line breaks so I can see what happens. </w:t>
      </w:r>
    </w:p>
    <w:p w:rsidR="009B0690" w:rsidRPr="005805AF" w:rsidRDefault="009B0690" w:rsidP="009B0690">
      <w:r>
        <w:lastRenderedPageBreak/>
        <w:t xml:space="preserve">Line breaks make a gap. </w:t>
      </w:r>
    </w:p>
    <w:p w:rsidR="009B0690" w:rsidRDefault="009B0690" w:rsidP="00062235">
      <w:pPr>
        <w:pStyle w:val="Heading2"/>
      </w:pPr>
      <w:bookmarkStart w:id="20" w:name="_Toc461635318"/>
      <w:bookmarkStart w:id="21" w:name="_Toc461782057"/>
      <w:r>
        <w:t>Heading 2</w:t>
      </w:r>
      <w:bookmarkEnd w:id="20"/>
      <w:r w:rsidR="00C54BE8">
        <w:t>a</w:t>
      </w:r>
      <w:bookmarkEnd w:id="21"/>
    </w:p>
    <w:p w:rsidR="009B0690" w:rsidRDefault="009B0690" w:rsidP="009B0690">
      <w:r>
        <w:t>This is paragraph text. This is a sentence. This is another one.</w:t>
      </w:r>
      <w:r w:rsidRPr="005805AF">
        <w:t xml:space="preserve"> </w:t>
      </w:r>
      <w:r>
        <w:t xml:space="preserve">This is </w:t>
      </w:r>
      <w:r w:rsidRPr="005805AF">
        <w:rPr>
          <w:rStyle w:val="Emphasis"/>
        </w:rPr>
        <w:t>an important bit</w:t>
      </w:r>
      <w:r>
        <w:t xml:space="preserve">. I’m writing more until the line breaks so I can see what happens. </w:t>
      </w:r>
    </w:p>
    <w:p w:rsidR="009B0690" w:rsidRDefault="009B0690" w:rsidP="009B0690">
      <w:r>
        <w:t xml:space="preserve">Line breaks make a gap. </w:t>
      </w:r>
    </w:p>
    <w:p w:rsidR="009B0690" w:rsidRDefault="009B0690" w:rsidP="009B0690">
      <w:pPr>
        <w:pStyle w:val="Heading3"/>
      </w:pPr>
      <w:bookmarkStart w:id="22" w:name="_Toc461635319"/>
      <w:bookmarkStart w:id="23" w:name="_Toc461782058"/>
      <w:r>
        <w:t>Heading 3</w:t>
      </w:r>
      <w:bookmarkEnd w:id="22"/>
      <w:r w:rsidR="00C54BE8">
        <w:t>a</w:t>
      </w:r>
      <w:bookmarkEnd w:id="23"/>
    </w:p>
    <w:p w:rsidR="009B0690" w:rsidRDefault="009B0690" w:rsidP="009B0690">
      <w:r>
        <w:t xml:space="preserve">This is paragraph text. This is a sentence. This is another one. I’m writing more until the line breaks so I can see what happens. </w:t>
      </w:r>
    </w:p>
    <w:p w:rsidR="009B0690" w:rsidRDefault="009B0690" w:rsidP="009B0690">
      <w:r>
        <w:t xml:space="preserve">Line breaks make a gap. </w:t>
      </w:r>
    </w:p>
    <w:p w:rsidR="009B0690" w:rsidRDefault="009B0690" w:rsidP="009B0690">
      <w:pPr>
        <w:pStyle w:val="Heading4"/>
      </w:pPr>
      <w:bookmarkStart w:id="24" w:name="_Toc461635320"/>
      <w:bookmarkStart w:id="25" w:name="_Toc461782059"/>
      <w:r>
        <w:t>Heading 4</w:t>
      </w:r>
      <w:bookmarkEnd w:id="24"/>
      <w:r w:rsidR="00C54BE8">
        <w:t>a</w:t>
      </w:r>
      <w:bookmarkEnd w:id="25"/>
    </w:p>
    <w:p w:rsidR="009B0690" w:rsidRDefault="009B0690" w:rsidP="009B0690">
      <w:r>
        <w:t xml:space="preserve">This is paragraph text. This is a sentence. This is another one. I’m writing more until the line breaks so I can see what happens. This is </w:t>
      </w:r>
      <w:r w:rsidRPr="005805AF">
        <w:rPr>
          <w:rStyle w:val="Emphasis"/>
        </w:rPr>
        <w:t>an important bit</w:t>
      </w:r>
      <w:r>
        <w:t>.</w:t>
      </w:r>
    </w:p>
    <w:p w:rsidR="009B0690" w:rsidRDefault="009B0690" w:rsidP="009B0690">
      <w:r>
        <w:t xml:space="preserve">Line breaks make a gap. </w:t>
      </w:r>
    </w:p>
    <w:p w:rsidR="009B0690" w:rsidRDefault="009B0690" w:rsidP="009B0690">
      <w:pPr>
        <w:pStyle w:val="Heading1"/>
      </w:pPr>
      <w:bookmarkStart w:id="26" w:name="_Toc461635321"/>
      <w:bookmarkStart w:id="27" w:name="_Toc461782060"/>
      <w:r>
        <w:t>Heading 1</w:t>
      </w:r>
      <w:bookmarkEnd w:id="26"/>
      <w:r w:rsidR="00C54BE8">
        <w:t>b</w:t>
      </w:r>
      <w:bookmarkEnd w:id="27"/>
    </w:p>
    <w:p w:rsidR="009B0690" w:rsidRDefault="009B0690" w:rsidP="009B0690">
      <w:r>
        <w:t xml:space="preserve">This is paragraph text. This is a sentence. This is another one. I’m writing more until the line breaks so I can see what happens. </w:t>
      </w:r>
    </w:p>
    <w:p w:rsidR="009B0690" w:rsidRPr="005805AF" w:rsidRDefault="009B0690" w:rsidP="009B0690">
      <w:r>
        <w:t xml:space="preserve">Line breaks make a gap. </w:t>
      </w:r>
    </w:p>
    <w:p w:rsidR="009B0690" w:rsidRDefault="009B0690" w:rsidP="00062235">
      <w:pPr>
        <w:pStyle w:val="Heading2"/>
      </w:pPr>
      <w:bookmarkStart w:id="28" w:name="_Toc461635322"/>
      <w:bookmarkStart w:id="29" w:name="_Toc461782061"/>
      <w:r>
        <w:t>Heading 2</w:t>
      </w:r>
      <w:bookmarkEnd w:id="28"/>
      <w:r w:rsidR="00C54BE8">
        <w:t>b</w:t>
      </w:r>
      <w:bookmarkEnd w:id="29"/>
    </w:p>
    <w:p w:rsidR="009B0690" w:rsidRDefault="009B0690" w:rsidP="009B0690">
      <w:r>
        <w:t>This is paragraph text. This is a sentence. This is another one.</w:t>
      </w:r>
      <w:r w:rsidRPr="005805AF">
        <w:t xml:space="preserve"> </w:t>
      </w:r>
      <w:r>
        <w:t xml:space="preserve">This is </w:t>
      </w:r>
      <w:r w:rsidRPr="005805AF">
        <w:rPr>
          <w:rStyle w:val="Emphasis"/>
        </w:rPr>
        <w:t>an important bit</w:t>
      </w:r>
      <w:r>
        <w:t xml:space="preserve">. I’m writing more until the line breaks so I can see what happens. </w:t>
      </w:r>
    </w:p>
    <w:p w:rsidR="009B0690" w:rsidRDefault="009B0690" w:rsidP="009B0690">
      <w:r>
        <w:t xml:space="preserve">Line breaks make a gap. </w:t>
      </w:r>
    </w:p>
    <w:p w:rsidR="009B0690" w:rsidRDefault="009B0690" w:rsidP="009B0690">
      <w:pPr>
        <w:pStyle w:val="Heading3"/>
      </w:pPr>
      <w:bookmarkStart w:id="30" w:name="_Toc461635323"/>
      <w:bookmarkStart w:id="31" w:name="_Toc461782062"/>
      <w:r>
        <w:t>Heading 3</w:t>
      </w:r>
      <w:bookmarkEnd w:id="30"/>
      <w:r w:rsidR="00C54BE8">
        <w:t>b</w:t>
      </w:r>
      <w:bookmarkEnd w:id="31"/>
    </w:p>
    <w:p w:rsidR="009B0690" w:rsidRDefault="009B0690" w:rsidP="009B0690">
      <w:r>
        <w:t xml:space="preserve">This is paragraph text. This is a sentence. This is another one. I’m writing more until the line breaks so I can see what happens. </w:t>
      </w:r>
    </w:p>
    <w:p w:rsidR="009B0690" w:rsidRDefault="009B0690" w:rsidP="009B0690">
      <w:r>
        <w:t xml:space="preserve">Line breaks make a gap. </w:t>
      </w:r>
    </w:p>
    <w:p w:rsidR="009B0690" w:rsidRDefault="009B0690" w:rsidP="009B0690">
      <w:pPr>
        <w:pStyle w:val="Heading4"/>
      </w:pPr>
      <w:bookmarkStart w:id="32" w:name="_Toc461635324"/>
      <w:bookmarkStart w:id="33" w:name="_Toc461782063"/>
      <w:r>
        <w:t>Heading 4</w:t>
      </w:r>
      <w:bookmarkEnd w:id="32"/>
      <w:r w:rsidR="00C54BE8">
        <w:t>b</w:t>
      </w:r>
      <w:bookmarkEnd w:id="33"/>
    </w:p>
    <w:p w:rsidR="009B0690" w:rsidRDefault="009B0690" w:rsidP="009B0690">
      <w:r>
        <w:t xml:space="preserve">This is paragraph text. This is a sentence. This is another one. I’m writing more until the line breaks so I can see what happens. This is </w:t>
      </w:r>
      <w:r w:rsidRPr="005805AF">
        <w:rPr>
          <w:rStyle w:val="Emphasis"/>
        </w:rPr>
        <w:t>an important bit</w:t>
      </w:r>
      <w:r>
        <w:t>.</w:t>
      </w:r>
    </w:p>
    <w:p w:rsidR="009B0690" w:rsidRDefault="009B0690" w:rsidP="009B0690">
      <w:r>
        <w:t xml:space="preserve">Line breaks make a gap. </w:t>
      </w:r>
    </w:p>
    <w:p w:rsidR="005805AF" w:rsidRDefault="005805AF" w:rsidP="005805AF"/>
    <w:p w:rsidR="009B0690" w:rsidRDefault="009B0690" w:rsidP="009B0690">
      <w:pPr>
        <w:pStyle w:val="Heading1"/>
      </w:pPr>
      <w:bookmarkStart w:id="34" w:name="_Toc461635325"/>
      <w:bookmarkStart w:id="35" w:name="_Toc461782064"/>
      <w:r>
        <w:lastRenderedPageBreak/>
        <w:t>Heading 1</w:t>
      </w:r>
      <w:bookmarkEnd w:id="34"/>
      <w:r w:rsidR="00C54BE8">
        <w:t>c</w:t>
      </w:r>
      <w:bookmarkEnd w:id="35"/>
    </w:p>
    <w:p w:rsidR="009B0690" w:rsidRDefault="009B0690" w:rsidP="009B0690">
      <w:r>
        <w:t xml:space="preserve">This is paragraph text. This is a sentence. This is another one. I’m writing more until the line breaks so I can see what happens. </w:t>
      </w:r>
    </w:p>
    <w:p w:rsidR="009B0690" w:rsidRPr="005805AF" w:rsidRDefault="009B0690" w:rsidP="009B0690">
      <w:r>
        <w:t xml:space="preserve">Line breaks make a gap. </w:t>
      </w:r>
    </w:p>
    <w:p w:rsidR="009B0690" w:rsidRDefault="009B0690" w:rsidP="00062235">
      <w:pPr>
        <w:pStyle w:val="Heading2"/>
      </w:pPr>
      <w:bookmarkStart w:id="36" w:name="_Toc461635326"/>
      <w:bookmarkStart w:id="37" w:name="_Toc461782065"/>
      <w:r>
        <w:t>Heading 2</w:t>
      </w:r>
      <w:bookmarkEnd w:id="36"/>
      <w:r w:rsidR="00C54BE8">
        <w:t>c</w:t>
      </w:r>
      <w:bookmarkEnd w:id="37"/>
    </w:p>
    <w:p w:rsidR="009B0690" w:rsidRDefault="009B0690" w:rsidP="009B0690">
      <w:r>
        <w:t>This is paragraph text. This is a sentence. This is another one.</w:t>
      </w:r>
      <w:r w:rsidRPr="005805AF">
        <w:t xml:space="preserve"> </w:t>
      </w:r>
      <w:r>
        <w:t xml:space="preserve">This is </w:t>
      </w:r>
      <w:r w:rsidRPr="005805AF">
        <w:rPr>
          <w:rStyle w:val="Emphasis"/>
        </w:rPr>
        <w:t>an important bit</w:t>
      </w:r>
      <w:r>
        <w:t xml:space="preserve">. I’m writing more until the line breaks so I can see what happens. </w:t>
      </w:r>
    </w:p>
    <w:p w:rsidR="009B0690" w:rsidRDefault="009B0690" w:rsidP="009B0690">
      <w:r>
        <w:t xml:space="preserve">Line breaks make a gap. </w:t>
      </w:r>
    </w:p>
    <w:p w:rsidR="009B0690" w:rsidRDefault="009B0690" w:rsidP="009B0690">
      <w:pPr>
        <w:pStyle w:val="Heading3"/>
      </w:pPr>
      <w:bookmarkStart w:id="38" w:name="_Toc461635327"/>
      <w:bookmarkStart w:id="39" w:name="_Toc461782066"/>
      <w:r>
        <w:t>Heading 3</w:t>
      </w:r>
      <w:bookmarkEnd w:id="38"/>
      <w:r w:rsidR="00C54BE8">
        <w:t>c</w:t>
      </w:r>
      <w:bookmarkEnd w:id="39"/>
    </w:p>
    <w:p w:rsidR="009B0690" w:rsidRDefault="009B0690" w:rsidP="009B0690">
      <w:r>
        <w:t xml:space="preserve">This is paragraph text. This is a sentence. This is another one. I’m writing more until the line breaks so I can see what happens. </w:t>
      </w:r>
    </w:p>
    <w:p w:rsidR="009B0690" w:rsidRDefault="009B0690" w:rsidP="009B0690">
      <w:r>
        <w:t xml:space="preserve">Line breaks make a gap. </w:t>
      </w:r>
    </w:p>
    <w:p w:rsidR="009B0690" w:rsidRDefault="009B0690" w:rsidP="009B0690">
      <w:pPr>
        <w:pStyle w:val="Heading4"/>
      </w:pPr>
      <w:bookmarkStart w:id="40" w:name="_Toc461635328"/>
      <w:bookmarkStart w:id="41" w:name="_Toc461782067"/>
      <w:r>
        <w:t>Heading 4</w:t>
      </w:r>
      <w:bookmarkEnd w:id="40"/>
      <w:r w:rsidR="00C54BE8">
        <w:t>c</w:t>
      </w:r>
      <w:bookmarkEnd w:id="41"/>
    </w:p>
    <w:p w:rsidR="009B0690" w:rsidRDefault="009B0690" w:rsidP="009B0690">
      <w:r>
        <w:t xml:space="preserve">This is paragraph text. This is a sentence. This is another one. I’m writing more until the line breaks so I can see what happens. This is </w:t>
      </w:r>
      <w:r w:rsidRPr="005805AF">
        <w:rPr>
          <w:rStyle w:val="Emphasis"/>
        </w:rPr>
        <w:t>an important bit</w:t>
      </w:r>
      <w:r>
        <w:t>.</w:t>
      </w:r>
    </w:p>
    <w:p w:rsidR="009B0690" w:rsidRDefault="009B0690" w:rsidP="009B0690">
      <w:r>
        <w:t xml:space="preserve">Line breaks make a gap. </w:t>
      </w:r>
    </w:p>
    <w:p w:rsidR="009B0690" w:rsidRDefault="009B0690" w:rsidP="009B0690">
      <w:pPr>
        <w:pStyle w:val="Heading1"/>
      </w:pPr>
      <w:bookmarkStart w:id="42" w:name="_Toc461635329"/>
      <w:bookmarkStart w:id="43" w:name="_Toc461782068"/>
      <w:r>
        <w:t>Heading 1</w:t>
      </w:r>
      <w:bookmarkEnd w:id="42"/>
      <w:r w:rsidR="00C54BE8">
        <w:t>d</w:t>
      </w:r>
      <w:bookmarkEnd w:id="43"/>
    </w:p>
    <w:p w:rsidR="009B0690" w:rsidRDefault="009B0690" w:rsidP="009B0690">
      <w:r>
        <w:t xml:space="preserve">This is paragraph text. This is a sentence. This is another one. I’m writing more until the line breaks so I can see what happens. </w:t>
      </w:r>
    </w:p>
    <w:p w:rsidR="009B0690" w:rsidRPr="005805AF" w:rsidRDefault="009B0690" w:rsidP="009B0690">
      <w:r>
        <w:t xml:space="preserve">Line breaks make a gap. </w:t>
      </w:r>
    </w:p>
    <w:p w:rsidR="009B0690" w:rsidRDefault="009B0690" w:rsidP="00062235">
      <w:pPr>
        <w:pStyle w:val="Heading2"/>
      </w:pPr>
      <w:bookmarkStart w:id="44" w:name="_Toc461635330"/>
      <w:bookmarkStart w:id="45" w:name="_Toc461782069"/>
      <w:r>
        <w:t>Heading 2</w:t>
      </w:r>
      <w:bookmarkEnd w:id="44"/>
      <w:r w:rsidR="00C54BE8">
        <w:t>d</w:t>
      </w:r>
      <w:bookmarkEnd w:id="45"/>
    </w:p>
    <w:p w:rsidR="009B0690" w:rsidRDefault="009B0690" w:rsidP="009B0690">
      <w:r>
        <w:t>This is paragraph text. This is a sentence. This is another one.</w:t>
      </w:r>
      <w:r w:rsidRPr="005805AF">
        <w:t xml:space="preserve"> </w:t>
      </w:r>
      <w:r>
        <w:t xml:space="preserve">This is </w:t>
      </w:r>
      <w:r w:rsidRPr="005805AF">
        <w:rPr>
          <w:rStyle w:val="Emphasis"/>
        </w:rPr>
        <w:t>an important bit</w:t>
      </w:r>
      <w:r>
        <w:t xml:space="preserve">. I’m writing more until the line breaks so I can see what happens. </w:t>
      </w:r>
    </w:p>
    <w:p w:rsidR="009B0690" w:rsidRDefault="009B0690" w:rsidP="009B0690">
      <w:r>
        <w:t xml:space="preserve">Line breaks make a gap. </w:t>
      </w:r>
    </w:p>
    <w:p w:rsidR="009B0690" w:rsidRDefault="009B0690" w:rsidP="009B0690">
      <w:pPr>
        <w:pStyle w:val="Heading3"/>
      </w:pPr>
      <w:bookmarkStart w:id="46" w:name="_Toc461635331"/>
      <w:bookmarkStart w:id="47" w:name="_Toc461782070"/>
      <w:r>
        <w:t>Heading 3</w:t>
      </w:r>
      <w:bookmarkEnd w:id="46"/>
      <w:r w:rsidR="00C54BE8">
        <w:t>d</w:t>
      </w:r>
      <w:bookmarkEnd w:id="47"/>
    </w:p>
    <w:p w:rsidR="009B0690" w:rsidRDefault="009B0690" w:rsidP="009B0690">
      <w:r>
        <w:t xml:space="preserve">This is paragraph text. This is a sentence. This is another one. I’m writing more until the line breaks so I can see what happens. </w:t>
      </w:r>
    </w:p>
    <w:p w:rsidR="009B0690" w:rsidRDefault="009B0690" w:rsidP="009B0690">
      <w:r>
        <w:t xml:space="preserve">Line breaks make a gap. </w:t>
      </w:r>
    </w:p>
    <w:p w:rsidR="009B0690" w:rsidRDefault="009B0690" w:rsidP="009B0690">
      <w:pPr>
        <w:pStyle w:val="Heading4"/>
      </w:pPr>
      <w:bookmarkStart w:id="48" w:name="_Toc461635332"/>
      <w:bookmarkStart w:id="49" w:name="_Toc461782071"/>
      <w:r>
        <w:t>Heading 4</w:t>
      </w:r>
      <w:bookmarkEnd w:id="48"/>
      <w:r w:rsidR="00C54BE8">
        <w:t>d</w:t>
      </w:r>
      <w:bookmarkEnd w:id="49"/>
    </w:p>
    <w:p w:rsidR="009B0690" w:rsidRDefault="009B0690" w:rsidP="009B0690">
      <w:r>
        <w:t xml:space="preserve">This is paragraph text. This is a sentence. This is another one. I’m writing more until the line breaks so I can see what happens. This is </w:t>
      </w:r>
      <w:r w:rsidRPr="005805AF">
        <w:rPr>
          <w:rStyle w:val="Emphasis"/>
        </w:rPr>
        <w:t>an important bit</w:t>
      </w:r>
      <w:r>
        <w:t>.</w:t>
      </w:r>
    </w:p>
    <w:p w:rsidR="009B0690" w:rsidRDefault="009B0690" w:rsidP="009B0690">
      <w:r>
        <w:t xml:space="preserve">Line breaks make a gap. </w:t>
      </w:r>
    </w:p>
    <w:p w:rsidR="009B0690" w:rsidRDefault="009B0690" w:rsidP="009B0690">
      <w:pPr>
        <w:pStyle w:val="Heading1"/>
      </w:pPr>
      <w:bookmarkStart w:id="50" w:name="_Toc461635333"/>
      <w:bookmarkStart w:id="51" w:name="_Toc461782072"/>
      <w:r>
        <w:lastRenderedPageBreak/>
        <w:t>Heading 1</w:t>
      </w:r>
      <w:bookmarkEnd w:id="50"/>
      <w:r w:rsidR="00C54BE8">
        <w:t>e</w:t>
      </w:r>
      <w:bookmarkEnd w:id="51"/>
    </w:p>
    <w:p w:rsidR="009B0690" w:rsidRDefault="009B0690" w:rsidP="009B0690">
      <w:r>
        <w:t xml:space="preserve">This is paragraph text. This is a sentence. This is another one. I’m writing more until the line breaks so I can see what happens. </w:t>
      </w:r>
    </w:p>
    <w:p w:rsidR="009B0690" w:rsidRPr="005805AF" w:rsidRDefault="009B0690" w:rsidP="009B0690">
      <w:r>
        <w:t xml:space="preserve">Line breaks make a gap. </w:t>
      </w:r>
    </w:p>
    <w:p w:rsidR="009B0690" w:rsidRDefault="009B0690" w:rsidP="00062235">
      <w:pPr>
        <w:pStyle w:val="Heading2"/>
      </w:pPr>
      <w:bookmarkStart w:id="52" w:name="_Toc461635334"/>
      <w:bookmarkStart w:id="53" w:name="_Toc461782073"/>
      <w:r>
        <w:t>Heading 2</w:t>
      </w:r>
      <w:bookmarkEnd w:id="52"/>
      <w:r w:rsidR="00C54BE8">
        <w:t>e</w:t>
      </w:r>
      <w:bookmarkEnd w:id="53"/>
    </w:p>
    <w:p w:rsidR="009B0690" w:rsidRDefault="009B0690" w:rsidP="009B0690">
      <w:r>
        <w:t>This is paragraph text. This is a sentence. This is another one.</w:t>
      </w:r>
      <w:r w:rsidRPr="005805AF">
        <w:t xml:space="preserve"> </w:t>
      </w:r>
      <w:r>
        <w:t xml:space="preserve">This is </w:t>
      </w:r>
      <w:r w:rsidRPr="005805AF">
        <w:rPr>
          <w:rStyle w:val="Emphasis"/>
        </w:rPr>
        <w:t>an important bit</w:t>
      </w:r>
      <w:r>
        <w:t xml:space="preserve">. I’m writing more until the line breaks so I can see what happens. </w:t>
      </w:r>
    </w:p>
    <w:p w:rsidR="009B0690" w:rsidRDefault="009B0690" w:rsidP="009B0690">
      <w:r>
        <w:t xml:space="preserve">Line breaks make a gap. </w:t>
      </w:r>
    </w:p>
    <w:p w:rsidR="009B0690" w:rsidRDefault="009B0690" w:rsidP="009B0690">
      <w:pPr>
        <w:pStyle w:val="Heading3"/>
      </w:pPr>
      <w:bookmarkStart w:id="54" w:name="_Toc461635335"/>
      <w:bookmarkStart w:id="55" w:name="_Toc461782074"/>
      <w:r>
        <w:t>Heading 3</w:t>
      </w:r>
      <w:bookmarkEnd w:id="54"/>
      <w:r w:rsidR="00C54BE8">
        <w:t>e</w:t>
      </w:r>
      <w:bookmarkEnd w:id="55"/>
    </w:p>
    <w:p w:rsidR="009B0690" w:rsidRDefault="009B0690" w:rsidP="009B0690">
      <w:r>
        <w:t xml:space="preserve">This is paragraph text. This is a sentence. This is another one. I’m writing more until the line breaks so I can see what happens. </w:t>
      </w:r>
    </w:p>
    <w:p w:rsidR="009B0690" w:rsidRDefault="009B0690" w:rsidP="009B0690">
      <w:r>
        <w:t xml:space="preserve">Line breaks make a gap. </w:t>
      </w:r>
    </w:p>
    <w:p w:rsidR="009B0690" w:rsidRDefault="009B0690" w:rsidP="009B0690">
      <w:pPr>
        <w:pStyle w:val="Heading4"/>
      </w:pPr>
      <w:bookmarkStart w:id="56" w:name="_Toc461635336"/>
      <w:bookmarkStart w:id="57" w:name="_Toc461782075"/>
      <w:r>
        <w:t>Heading 4</w:t>
      </w:r>
      <w:bookmarkEnd w:id="56"/>
      <w:r w:rsidR="00C54BE8">
        <w:t>e</w:t>
      </w:r>
      <w:bookmarkEnd w:id="57"/>
    </w:p>
    <w:p w:rsidR="009B0690" w:rsidRDefault="009B0690" w:rsidP="009B0690">
      <w:r>
        <w:t xml:space="preserve">This is paragraph text. This is a sentence. This is another one. I’m writing more until the line breaks so I can see what happens. This is </w:t>
      </w:r>
      <w:r w:rsidRPr="005805AF">
        <w:rPr>
          <w:rStyle w:val="Emphasis"/>
        </w:rPr>
        <w:t>an important bit</w:t>
      </w:r>
      <w:r>
        <w:t>.</w:t>
      </w:r>
    </w:p>
    <w:p w:rsidR="009B0690" w:rsidRDefault="009B0690" w:rsidP="009B0690">
      <w:r>
        <w:t xml:space="preserve">Line breaks make a gap. </w:t>
      </w:r>
    </w:p>
    <w:sectPr w:rsidR="009B06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MTQyMjG3ALIMDJR0lIJTi4sz8/NACoxrAYy/L0ksAAAA"/>
  </w:docVars>
  <w:rsids>
    <w:rsidRoot w:val="005805AF"/>
    <w:rsid w:val="00004695"/>
    <w:rsid w:val="00031701"/>
    <w:rsid w:val="00062235"/>
    <w:rsid w:val="000702EC"/>
    <w:rsid w:val="000E1EED"/>
    <w:rsid w:val="00177CC3"/>
    <w:rsid w:val="00421BCA"/>
    <w:rsid w:val="004B0EEA"/>
    <w:rsid w:val="005162B8"/>
    <w:rsid w:val="005805AF"/>
    <w:rsid w:val="00616112"/>
    <w:rsid w:val="007F6076"/>
    <w:rsid w:val="009B0690"/>
    <w:rsid w:val="00A02B18"/>
    <w:rsid w:val="00A704B8"/>
    <w:rsid w:val="00BB0055"/>
    <w:rsid w:val="00C27806"/>
    <w:rsid w:val="00C54BE8"/>
    <w:rsid w:val="00CD3968"/>
    <w:rsid w:val="00D55279"/>
    <w:rsid w:val="00F071C4"/>
    <w:rsid w:val="00F227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12A6F"/>
  <w15:chartTrackingRefBased/>
  <w15:docId w15:val="{EC798786-0337-4BA8-A654-6D5740A06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5AF"/>
    <w:rPr>
      <w:sz w:val="24"/>
      <w:szCs w:val="24"/>
    </w:rPr>
  </w:style>
  <w:style w:type="paragraph" w:styleId="Heading1">
    <w:name w:val="heading 1"/>
    <w:basedOn w:val="Normal"/>
    <w:next w:val="Normal"/>
    <w:link w:val="Heading1Char"/>
    <w:uiPriority w:val="9"/>
    <w:qFormat/>
    <w:rsid w:val="009B0690"/>
    <w:pPr>
      <w:keepNext/>
      <w:keepLines/>
      <w:spacing w:before="400" w:after="12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062235"/>
    <w:pPr>
      <w:keepNext/>
      <w:keepLines/>
      <w:spacing w:before="360" w:after="12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B0690"/>
    <w:pPr>
      <w:keepNext/>
      <w:keepLines/>
      <w:spacing w:before="40" w:after="12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B0690"/>
    <w:pPr>
      <w:keepNext/>
      <w:keepLines/>
      <w:spacing w:before="40" w:after="12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unhideWhenUsed/>
    <w:rsid w:val="005805AF"/>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rsid w:val="005805AF"/>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rsid w:val="005805AF"/>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5805AF"/>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5805AF"/>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05A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805AF"/>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9B0690"/>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06223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B0690"/>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9B0690"/>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5805AF"/>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5805AF"/>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5805AF"/>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5805AF"/>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5805AF"/>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5805AF"/>
    <w:pPr>
      <w:spacing w:line="240" w:lineRule="auto"/>
    </w:pPr>
    <w:rPr>
      <w:b/>
      <w:bCs/>
      <w:smallCaps/>
      <w:color w:val="44546A" w:themeColor="text2"/>
    </w:rPr>
  </w:style>
  <w:style w:type="paragraph" w:styleId="Subtitle">
    <w:name w:val="Subtitle"/>
    <w:basedOn w:val="Normal"/>
    <w:next w:val="Normal"/>
    <w:link w:val="SubtitleChar"/>
    <w:uiPriority w:val="11"/>
    <w:qFormat/>
    <w:rsid w:val="005805AF"/>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5805AF"/>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rsid w:val="005805AF"/>
    <w:rPr>
      <w:b/>
      <w:bCs/>
    </w:rPr>
  </w:style>
  <w:style w:type="character" w:styleId="Emphasis">
    <w:name w:val="Emphasis"/>
    <w:uiPriority w:val="20"/>
    <w:qFormat/>
    <w:rsid w:val="005805AF"/>
    <w:rPr>
      <w:b/>
    </w:rPr>
  </w:style>
  <w:style w:type="paragraph" w:styleId="NoSpacing">
    <w:name w:val="No Spacing"/>
    <w:uiPriority w:val="1"/>
    <w:qFormat/>
    <w:rsid w:val="005805AF"/>
    <w:pPr>
      <w:spacing w:after="0" w:line="240" w:lineRule="auto"/>
    </w:pPr>
  </w:style>
  <w:style w:type="paragraph" w:styleId="Quote">
    <w:name w:val="Quote"/>
    <w:basedOn w:val="Normal"/>
    <w:next w:val="Normal"/>
    <w:link w:val="QuoteChar"/>
    <w:uiPriority w:val="29"/>
    <w:qFormat/>
    <w:rsid w:val="00F22798"/>
    <w:pPr>
      <w:spacing w:before="240" w:after="240"/>
      <w:ind w:left="720"/>
    </w:pPr>
    <w:rPr>
      <w:color w:val="44546A" w:themeColor="text2"/>
      <w:shd w:val="clear" w:color="auto" w:fill="FFFFFF"/>
    </w:rPr>
  </w:style>
  <w:style w:type="character" w:customStyle="1" w:styleId="QuoteChar">
    <w:name w:val="Quote Char"/>
    <w:basedOn w:val="DefaultParagraphFont"/>
    <w:link w:val="Quote"/>
    <w:uiPriority w:val="29"/>
    <w:rsid w:val="00F22798"/>
    <w:rPr>
      <w:color w:val="44546A" w:themeColor="text2"/>
      <w:sz w:val="24"/>
      <w:szCs w:val="24"/>
    </w:rPr>
  </w:style>
  <w:style w:type="paragraph" w:styleId="IntenseQuote">
    <w:name w:val="Intense Quote"/>
    <w:basedOn w:val="Normal"/>
    <w:next w:val="Normal"/>
    <w:link w:val="IntenseQuoteChar"/>
    <w:uiPriority w:val="30"/>
    <w:qFormat/>
    <w:rsid w:val="005805A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805A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rsid w:val="005805AF"/>
    <w:rPr>
      <w:i/>
      <w:iCs/>
      <w:color w:val="595959" w:themeColor="text1" w:themeTint="A6"/>
    </w:rPr>
  </w:style>
  <w:style w:type="character" w:styleId="IntenseEmphasis">
    <w:name w:val="Intense Emphasis"/>
    <w:basedOn w:val="DefaultParagraphFont"/>
    <w:uiPriority w:val="21"/>
    <w:rsid w:val="005805AF"/>
    <w:rPr>
      <w:b/>
      <w:bCs/>
      <w:i/>
      <w:iCs/>
    </w:rPr>
  </w:style>
  <w:style w:type="character" w:styleId="SubtleReference">
    <w:name w:val="Subtle Reference"/>
    <w:basedOn w:val="DefaultParagraphFont"/>
    <w:uiPriority w:val="31"/>
    <w:qFormat/>
    <w:rsid w:val="005805A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805AF"/>
    <w:rPr>
      <w:b/>
      <w:bCs/>
      <w:smallCaps/>
      <w:color w:val="44546A" w:themeColor="text2"/>
      <w:u w:val="single"/>
    </w:rPr>
  </w:style>
  <w:style w:type="character" w:styleId="BookTitle">
    <w:name w:val="Book Title"/>
    <w:basedOn w:val="DefaultParagraphFont"/>
    <w:uiPriority w:val="33"/>
    <w:qFormat/>
    <w:rsid w:val="005805AF"/>
    <w:rPr>
      <w:b/>
      <w:bCs/>
      <w:smallCaps/>
      <w:spacing w:val="10"/>
    </w:rPr>
  </w:style>
  <w:style w:type="paragraph" w:styleId="TOCHeading">
    <w:name w:val="TOC Heading"/>
    <w:basedOn w:val="Heading1"/>
    <w:next w:val="Normal"/>
    <w:uiPriority w:val="39"/>
    <w:unhideWhenUsed/>
    <w:qFormat/>
    <w:rsid w:val="005805AF"/>
    <w:pPr>
      <w:outlineLvl w:val="9"/>
    </w:pPr>
  </w:style>
  <w:style w:type="paragraph" w:styleId="TOC1">
    <w:name w:val="toc 1"/>
    <w:basedOn w:val="Normal"/>
    <w:next w:val="Normal"/>
    <w:autoRedefine/>
    <w:uiPriority w:val="39"/>
    <w:unhideWhenUsed/>
    <w:rsid w:val="009B0690"/>
    <w:pPr>
      <w:spacing w:after="100"/>
    </w:pPr>
  </w:style>
  <w:style w:type="paragraph" w:styleId="TOC2">
    <w:name w:val="toc 2"/>
    <w:basedOn w:val="Normal"/>
    <w:next w:val="Normal"/>
    <w:autoRedefine/>
    <w:uiPriority w:val="39"/>
    <w:unhideWhenUsed/>
    <w:rsid w:val="009B0690"/>
    <w:pPr>
      <w:spacing w:after="100"/>
      <w:ind w:left="240"/>
    </w:pPr>
  </w:style>
  <w:style w:type="paragraph" w:styleId="TOC3">
    <w:name w:val="toc 3"/>
    <w:basedOn w:val="Normal"/>
    <w:next w:val="Normal"/>
    <w:autoRedefine/>
    <w:uiPriority w:val="39"/>
    <w:unhideWhenUsed/>
    <w:rsid w:val="009B0690"/>
    <w:pPr>
      <w:spacing w:after="100"/>
      <w:ind w:left="480"/>
    </w:pPr>
  </w:style>
  <w:style w:type="character" w:styleId="Hyperlink">
    <w:name w:val="Hyperlink"/>
    <w:basedOn w:val="DefaultParagraphFont"/>
    <w:uiPriority w:val="99"/>
    <w:unhideWhenUsed/>
    <w:rsid w:val="009B0690"/>
    <w:rPr>
      <w:color w:val="0563C1" w:themeColor="hyperlink"/>
      <w:u w:val="single"/>
    </w:rPr>
  </w:style>
  <w:style w:type="paragraph" w:styleId="TOC4">
    <w:name w:val="toc 4"/>
    <w:basedOn w:val="Normal"/>
    <w:next w:val="Normal"/>
    <w:autoRedefine/>
    <w:uiPriority w:val="39"/>
    <w:unhideWhenUsed/>
    <w:rsid w:val="009B0690"/>
    <w:pPr>
      <w:spacing w:after="100"/>
      <w:ind w:left="720"/>
    </w:pPr>
  </w:style>
  <w:style w:type="paragraph" w:styleId="BalloonText">
    <w:name w:val="Balloon Text"/>
    <w:basedOn w:val="Normal"/>
    <w:link w:val="BalloonTextChar"/>
    <w:uiPriority w:val="99"/>
    <w:semiHidden/>
    <w:unhideWhenUsed/>
    <w:rsid w:val="00C54B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B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022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support.office.com/en-gb/article/Creating-accessible-Word-documents-d9bf3683-87ac-47ea-b91a-78dcacb3c66d"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w3.org/WAI/" TargetMode="External"/><Relationship Id="rId5" Type="http://schemas.openxmlformats.org/officeDocument/2006/relationships/hyperlink" Target="http://studentlibrary.southwales.ac.uk/referenc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74B5A-0A57-4B41-8B1B-78CFF2909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Pages>
  <Words>1818</Words>
  <Characters>1036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South Wales</Company>
  <LinksUpToDate>false</LinksUpToDate>
  <CharactersWithSpaces>1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8</cp:revision>
  <cp:lastPrinted>2016-09-16T08:39:00Z</cp:lastPrinted>
  <dcterms:created xsi:type="dcterms:W3CDTF">2016-09-14T15:40:00Z</dcterms:created>
  <dcterms:modified xsi:type="dcterms:W3CDTF">2016-09-22T11:50:00Z</dcterms:modified>
</cp:coreProperties>
</file>